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935A2" w14:textId="6259251F" w:rsidR="005B180A" w:rsidRDefault="004B3911" w:rsidP="00E70C5E">
      <w:pPr>
        <w:jc w:val="center"/>
        <w:rPr>
          <w:b/>
          <w:bCs/>
        </w:rPr>
      </w:pPr>
      <w:bookmarkStart w:id="0" w:name="OLE_LINK1"/>
      <w:bookmarkStart w:id="1" w:name="OLE_LINK2"/>
      <w:r w:rsidRPr="000E56A2">
        <w:rPr>
          <w:b/>
          <w:bCs/>
        </w:rPr>
        <w:t>MINUTES</w:t>
      </w:r>
      <w:r w:rsidR="00E70C5E">
        <w:rPr>
          <w:b/>
          <w:bCs/>
        </w:rPr>
        <w:t xml:space="preserve"> </w:t>
      </w:r>
    </w:p>
    <w:p w14:paraId="23C7B2D0" w14:textId="4647DD28" w:rsidR="002825C8" w:rsidRPr="000D570C" w:rsidRDefault="005B180A" w:rsidP="00E839E7">
      <w:pPr>
        <w:jc w:val="center"/>
        <w:rPr>
          <w:b/>
          <w:bCs/>
        </w:rPr>
      </w:pPr>
      <w:r>
        <w:rPr>
          <w:b/>
          <w:bCs/>
        </w:rPr>
        <w:t>CAMPUS MASTER PLAN</w:t>
      </w:r>
      <w:r w:rsidR="00E839E7">
        <w:rPr>
          <w:b/>
          <w:bCs/>
        </w:rPr>
        <w:t xml:space="preserve"> COMMITTEE</w:t>
      </w:r>
      <w:r w:rsidR="001573D2">
        <w:rPr>
          <w:b/>
          <w:bCs/>
        </w:rPr>
        <w:t xml:space="preserve"> MEETING</w:t>
      </w:r>
    </w:p>
    <w:bookmarkEnd w:id="0"/>
    <w:bookmarkEnd w:id="1"/>
    <w:p w14:paraId="3F238C09" w14:textId="3D14F028" w:rsidR="00926310" w:rsidRPr="000D570C" w:rsidRDefault="00E70C5E" w:rsidP="00926310">
      <w:pPr>
        <w:jc w:val="center"/>
        <w:rPr>
          <w:b/>
          <w:bCs/>
        </w:rPr>
      </w:pPr>
      <w:r>
        <w:rPr>
          <w:b/>
          <w:bCs/>
        </w:rPr>
        <w:t xml:space="preserve">GEO. L. SMITH II </w:t>
      </w:r>
      <w:r w:rsidR="00926310" w:rsidRPr="000D570C">
        <w:rPr>
          <w:b/>
          <w:bCs/>
        </w:rPr>
        <w:t>GEORGIA WORLD CONGRESS CENTER AUTHORITY</w:t>
      </w:r>
    </w:p>
    <w:p w14:paraId="51C01121" w14:textId="6B8C063F" w:rsidR="00926310" w:rsidRPr="000D570C" w:rsidRDefault="00926310" w:rsidP="00926310">
      <w:pPr>
        <w:jc w:val="center"/>
        <w:rPr>
          <w:b/>
          <w:bCs/>
        </w:rPr>
      </w:pPr>
      <w:r w:rsidRPr="000D570C">
        <w:rPr>
          <w:b/>
          <w:bCs/>
        </w:rPr>
        <w:t xml:space="preserve">BOARD OF GOVERNORS </w:t>
      </w:r>
    </w:p>
    <w:p w14:paraId="5BD894EA" w14:textId="730E75A4" w:rsidR="00E70C5E" w:rsidRDefault="0008338D" w:rsidP="00BD5FC3">
      <w:pPr>
        <w:jc w:val="center"/>
        <w:rPr>
          <w:b/>
          <w:bCs/>
        </w:rPr>
      </w:pPr>
      <w:r>
        <w:rPr>
          <w:b/>
          <w:bCs/>
        </w:rPr>
        <w:t>Administrati</w:t>
      </w:r>
      <w:r w:rsidR="00BA707E">
        <w:rPr>
          <w:b/>
          <w:bCs/>
        </w:rPr>
        <w:t>on</w:t>
      </w:r>
      <w:r>
        <w:rPr>
          <w:b/>
          <w:bCs/>
        </w:rPr>
        <w:t xml:space="preserve"> Conference Room</w:t>
      </w:r>
    </w:p>
    <w:p w14:paraId="441940E8" w14:textId="2508D343" w:rsidR="00926310" w:rsidRPr="000845A6" w:rsidRDefault="00BA707E" w:rsidP="00BD5FC3">
      <w:pPr>
        <w:jc w:val="center"/>
        <w:rPr>
          <w:b/>
          <w:bCs/>
        </w:rPr>
      </w:pPr>
      <w:r>
        <w:rPr>
          <w:b/>
          <w:bCs/>
        </w:rPr>
        <w:t>March 25</w:t>
      </w:r>
      <w:r w:rsidR="005B180A">
        <w:rPr>
          <w:b/>
          <w:bCs/>
        </w:rPr>
        <w:t>, 202</w:t>
      </w:r>
      <w:r w:rsidR="00BF553D">
        <w:rPr>
          <w:b/>
          <w:bCs/>
        </w:rPr>
        <w:t>5</w:t>
      </w:r>
    </w:p>
    <w:p w14:paraId="17DBDCA0" w14:textId="4D539502" w:rsidR="00926310" w:rsidRDefault="00E70C5E" w:rsidP="00BD5FC3">
      <w:pPr>
        <w:jc w:val="center"/>
        <w:rPr>
          <w:b/>
          <w:bCs/>
        </w:rPr>
      </w:pPr>
      <w:r>
        <w:rPr>
          <w:b/>
          <w:bCs/>
        </w:rPr>
        <w:t>11:00</w:t>
      </w:r>
      <w:r w:rsidR="00926310" w:rsidRPr="000845A6">
        <w:rPr>
          <w:b/>
          <w:bCs/>
        </w:rPr>
        <w:t xml:space="preserve"> </w:t>
      </w:r>
      <w:r w:rsidR="00CD2400">
        <w:rPr>
          <w:b/>
          <w:bCs/>
        </w:rPr>
        <w:t>a</w:t>
      </w:r>
      <w:r w:rsidR="00926310" w:rsidRPr="000845A6">
        <w:rPr>
          <w:b/>
          <w:bCs/>
        </w:rPr>
        <w:t>.m.</w:t>
      </w:r>
    </w:p>
    <w:p w14:paraId="68AB9F85" w14:textId="77777777" w:rsidR="007C06B4" w:rsidRDefault="007C06B4" w:rsidP="00926310">
      <w:pPr>
        <w:rPr>
          <w:sz w:val="23"/>
        </w:rPr>
      </w:pPr>
    </w:p>
    <w:p w14:paraId="1B139067" w14:textId="685E5C10" w:rsidR="00026370" w:rsidRPr="00D17C82" w:rsidRDefault="00026370" w:rsidP="00026370">
      <w:bookmarkStart w:id="2" w:name="OLE_LINK3"/>
      <w:bookmarkStart w:id="3" w:name="OLE_LINK4"/>
      <w:r w:rsidRPr="00D17C82">
        <w:t xml:space="preserve">The following </w:t>
      </w:r>
      <w:r w:rsidR="000A391A" w:rsidRPr="00D17C82">
        <w:t>six</w:t>
      </w:r>
      <w:r w:rsidR="00904F34" w:rsidRPr="00D17C82">
        <w:t xml:space="preserve"> </w:t>
      </w:r>
      <w:r w:rsidRPr="00D17C82">
        <w:t xml:space="preserve">out of </w:t>
      </w:r>
      <w:r w:rsidR="005B180A" w:rsidRPr="00D17C82">
        <w:t>nine</w:t>
      </w:r>
      <w:r w:rsidR="00E70C5E" w:rsidRPr="00D17C82">
        <w:t xml:space="preserve"> </w:t>
      </w:r>
      <w:r w:rsidR="005B180A" w:rsidRPr="00D17C82">
        <w:t>Campus Master Plan</w:t>
      </w:r>
      <w:r w:rsidR="00E70C5E" w:rsidRPr="00D17C82">
        <w:t xml:space="preserve"> </w:t>
      </w:r>
      <w:r w:rsidR="00E839E7" w:rsidRPr="00D17C82">
        <w:t xml:space="preserve">Committee </w:t>
      </w:r>
      <w:r w:rsidRPr="00D17C82">
        <w:t>members were present:</w:t>
      </w:r>
    </w:p>
    <w:p w14:paraId="58978626" w14:textId="77777777" w:rsidR="00026370" w:rsidRPr="00D17C82" w:rsidRDefault="00026370" w:rsidP="00026370"/>
    <w:p w14:paraId="48024BA0" w14:textId="77777777" w:rsidR="00026370" w:rsidRPr="00D17C82" w:rsidRDefault="00026370" w:rsidP="00026370">
      <w:pPr>
        <w:rPr>
          <w:b/>
          <w:u w:val="single"/>
        </w:rPr>
        <w:sectPr w:rsidR="00026370" w:rsidRPr="00D17C82" w:rsidSect="002B2CE8">
          <w:headerReference w:type="default" r:id="rId11"/>
          <w:pgSz w:w="12240" w:h="15840" w:code="1"/>
          <w:pgMar w:top="360" w:right="1152" w:bottom="360" w:left="1152" w:header="720" w:footer="0" w:gutter="0"/>
          <w:cols w:space="720"/>
        </w:sectPr>
      </w:pPr>
    </w:p>
    <w:bookmarkEnd w:id="2"/>
    <w:bookmarkEnd w:id="3"/>
    <w:p w14:paraId="0A1B7DEA" w14:textId="353776E8" w:rsidR="00BF553D" w:rsidRPr="00D17C82" w:rsidRDefault="00BF553D" w:rsidP="00026370">
      <w:r w:rsidRPr="00D17C82">
        <w:t>Brian Daniel</w:t>
      </w:r>
    </w:p>
    <w:p w14:paraId="5F35FAA1" w14:textId="3E178590" w:rsidR="00BF553D" w:rsidRPr="00D17C82" w:rsidRDefault="00BF553D" w:rsidP="00026370">
      <w:r w:rsidRPr="00D17C82">
        <w:t>Ben Garrett</w:t>
      </w:r>
    </w:p>
    <w:p w14:paraId="539CAD86" w14:textId="6E7819A1" w:rsidR="00BF553D" w:rsidRPr="00D17C82" w:rsidRDefault="00BF553D" w:rsidP="00026370">
      <w:r w:rsidRPr="00D17C82">
        <w:t>Glenn Hicks</w:t>
      </w:r>
    </w:p>
    <w:p w14:paraId="4F1515BF" w14:textId="3CE4DC6D" w:rsidR="00BF553D" w:rsidRPr="00D17C82" w:rsidRDefault="00BF553D" w:rsidP="00026370">
      <w:pPr>
        <w:rPr>
          <w:noProof/>
          <w:sz w:val="20"/>
          <w:szCs w:val="20"/>
        </w:rPr>
      </w:pPr>
      <w:r w:rsidRPr="00D17C82">
        <w:rPr>
          <w:noProof/>
        </w:rPr>
        <w:t>Aaron McWhorter</w:t>
      </w:r>
      <w:r w:rsidR="002E7EDC" w:rsidRPr="00D17C82">
        <w:rPr>
          <w:noProof/>
        </w:rPr>
        <w:t xml:space="preserve"> </w:t>
      </w:r>
      <w:r w:rsidR="002E7EDC" w:rsidRPr="00D17C82">
        <w:rPr>
          <w:noProof/>
          <w:sz w:val="20"/>
          <w:szCs w:val="20"/>
        </w:rPr>
        <w:t>(Zoom)</w:t>
      </w:r>
    </w:p>
    <w:p w14:paraId="2140E630" w14:textId="67F5ED09" w:rsidR="00B6172A" w:rsidRPr="00D17C82" w:rsidRDefault="00E70C5E" w:rsidP="00026370">
      <w:pPr>
        <w:rPr>
          <w:noProof/>
        </w:rPr>
      </w:pPr>
      <w:r w:rsidRPr="00D17C82">
        <w:rPr>
          <w:noProof/>
        </w:rPr>
        <w:t>Doug Tollett</w:t>
      </w:r>
    </w:p>
    <w:p w14:paraId="03750A65" w14:textId="36A8D1EA" w:rsidR="00E839E7" w:rsidRPr="00D17C82" w:rsidRDefault="00BF553D" w:rsidP="00026370">
      <w:pPr>
        <w:rPr>
          <w:noProof/>
        </w:rPr>
      </w:pPr>
      <w:r w:rsidRPr="00D17C82">
        <w:rPr>
          <w:noProof/>
        </w:rPr>
        <w:t>Dexter Warrior</w:t>
      </w:r>
    </w:p>
    <w:p w14:paraId="5EEA9B80" w14:textId="77777777" w:rsidR="004F360A" w:rsidRPr="00D17C82" w:rsidRDefault="004F360A" w:rsidP="00026370"/>
    <w:p w14:paraId="2FAB290F" w14:textId="747906EA" w:rsidR="004B3911" w:rsidRPr="00D17C82" w:rsidRDefault="00C96A20" w:rsidP="00926310">
      <w:pPr>
        <w:jc w:val="both"/>
      </w:pPr>
      <w:r w:rsidRPr="00D17C82">
        <w:t>Chair Glenn Hicks</w:t>
      </w:r>
      <w:r w:rsidR="004B3911" w:rsidRPr="00D17C82">
        <w:t xml:space="preserve"> </w:t>
      </w:r>
      <w:r w:rsidR="006215AA" w:rsidRPr="00D17C82">
        <w:t xml:space="preserve">called the meeting to order at </w:t>
      </w:r>
      <w:r w:rsidR="00C57116" w:rsidRPr="00D17C82">
        <w:t>11:</w:t>
      </w:r>
      <w:r w:rsidR="00BF553D" w:rsidRPr="00D17C82">
        <w:t>0</w:t>
      </w:r>
      <w:r w:rsidR="000A391A" w:rsidRPr="00D17C82">
        <w:t>2</w:t>
      </w:r>
      <w:r w:rsidR="004B3911" w:rsidRPr="00D17C82">
        <w:t xml:space="preserve"> </w:t>
      </w:r>
      <w:r w:rsidR="00CD2400" w:rsidRPr="00D17C82">
        <w:t>a</w:t>
      </w:r>
      <w:r w:rsidR="004B3911" w:rsidRPr="00D17C82">
        <w:t>.m.</w:t>
      </w:r>
    </w:p>
    <w:p w14:paraId="25453027" w14:textId="77777777" w:rsidR="00EF278D" w:rsidRPr="00D17C82" w:rsidRDefault="00EF278D" w:rsidP="00926310">
      <w:pPr>
        <w:jc w:val="both"/>
      </w:pPr>
    </w:p>
    <w:p w14:paraId="4A464759" w14:textId="78FC14AC" w:rsidR="00EF278D" w:rsidRPr="00D17C82" w:rsidRDefault="00EF278D" w:rsidP="00EF278D">
      <w:pPr>
        <w:jc w:val="both"/>
        <w:rPr>
          <w:b/>
          <w:i/>
        </w:rPr>
      </w:pPr>
      <w:r w:rsidRPr="00D17C82">
        <w:rPr>
          <w:b/>
          <w:i/>
        </w:rPr>
        <w:t xml:space="preserve">A motion to approve the </w:t>
      </w:r>
      <w:r w:rsidR="000A391A" w:rsidRPr="00D17C82">
        <w:rPr>
          <w:b/>
          <w:i/>
        </w:rPr>
        <w:t xml:space="preserve">January 28, </w:t>
      </w:r>
      <w:proofErr w:type="gramStart"/>
      <w:r w:rsidR="000A391A" w:rsidRPr="00D17C82">
        <w:rPr>
          <w:b/>
          <w:i/>
        </w:rPr>
        <w:t>2025</w:t>
      </w:r>
      <w:proofErr w:type="gramEnd"/>
      <w:r w:rsidRPr="00D17C82">
        <w:rPr>
          <w:b/>
          <w:i/>
        </w:rPr>
        <w:t xml:space="preserve"> Campus Master Plan </w:t>
      </w:r>
      <w:r w:rsidR="004B1356" w:rsidRPr="00D17C82">
        <w:rPr>
          <w:b/>
          <w:i/>
        </w:rPr>
        <w:t xml:space="preserve">Committee </w:t>
      </w:r>
      <w:r w:rsidRPr="00D17C82">
        <w:rPr>
          <w:b/>
          <w:i/>
        </w:rPr>
        <w:t xml:space="preserve">meeting minutes </w:t>
      </w:r>
      <w:r w:rsidRPr="00D17C82">
        <w:rPr>
          <w:b/>
          <w:i/>
          <w:noProof/>
        </w:rPr>
        <w:t>was made</w:t>
      </w:r>
      <w:r w:rsidRPr="00D17C82">
        <w:rPr>
          <w:b/>
          <w:i/>
        </w:rPr>
        <w:t xml:space="preserve"> by</w:t>
      </w:r>
      <w:r w:rsidR="000A391A" w:rsidRPr="00D17C82">
        <w:rPr>
          <w:b/>
          <w:i/>
        </w:rPr>
        <w:t xml:space="preserve"> Doug Tollett</w:t>
      </w:r>
      <w:r w:rsidRPr="00D17C82">
        <w:rPr>
          <w:b/>
          <w:i/>
        </w:rPr>
        <w:t xml:space="preserve">, seconded by </w:t>
      </w:r>
      <w:r w:rsidR="000A391A" w:rsidRPr="00D17C82">
        <w:rPr>
          <w:b/>
          <w:i/>
        </w:rPr>
        <w:t>Ben Garrett</w:t>
      </w:r>
      <w:r w:rsidRPr="00D17C82">
        <w:rPr>
          <w:b/>
          <w:i/>
        </w:rPr>
        <w:t>, and unanimously approved.</w:t>
      </w:r>
    </w:p>
    <w:p w14:paraId="052C0EA8" w14:textId="77777777" w:rsidR="00EF278D" w:rsidRPr="00D17C82" w:rsidRDefault="00EF278D" w:rsidP="00EF278D">
      <w:pPr>
        <w:jc w:val="both"/>
        <w:rPr>
          <w:b/>
          <w:i/>
        </w:rPr>
      </w:pPr>
    </w:p>
    <w:p w14:paraId="4FA7CC6F" w14:textId="32F4D5EC" w:rsidR="00442522" w:rsidRPr="00D17C82" w:rsidRDefault="005B180A" w:rsidP="00442522">
      <w:pPr>
        <w:jc w:val="both"/>
        <w:rPr>
          <w:b/>
          <w:bCs/>
        </w:rPr>
      </w:pPr>
      <w:r w:rsidRPr="00D17C82">
        <w:rPr>
          <w:b/>
          <w:bCs/>
        </w:rPr>
        <w:t>AUTHORITY BUSINESS</w:t>
      </w:r>
    </w:p>
    <w:p w14:paraId="01E57692" w14:textId="77777777" w:rsidR="00EF278D" w:rsidRPr="00D17C82" w:rsidRDefault="00EF278D" w:rsidP="00442522">
      <w:pPr>
        <w:jc w:val="both"/>
        <w:rPr>
          <w:b/>
          <w:bCs/>
        </w:rPr>
      </w:pPr>
    </w:p>
    <w:p w14:paraId="066BF517" w14:textId="5B03EDA8" w:rsidR="00EF278D" w:rsidRPr="00D17C82" w:rsidRDefault="00EF278D" w:rsidP="00442522">
      <w:pPr>
        <w:jc w:val="both"/>
        <w:rPr>
          <w:b/>
          <w:bCs/>
        </w:rPr>
      </w:pPr>
      <w:r w:rsidRPr="00D17C82">
        <w:rPr>
          <w:b/>
          <w:bCs/>
        </w:rPr>
        <w:t xml:space="preserve">ENTERTAINMENT </w:t>
      </w:r>
      <w:r w:rsidR="00BF553D" w:rsidRPr="00D17C82">
        <w:rPr>
          <w:b/>
          <w:bCs/>
        </w:rPr>
        <w:t>PROJECT</w:t>
      </w:r>
      <w:r w:rsidRPr="00D17C82">
        <w:rPr>
          <w:b/>
          <w:bCs/>
        </w:rPr>
        <w:t xml:space="preserve"> UPDATE</w:t>
      </w:r>
    </w:p>
    <w:p w14:paraId="4DD929B3" w14:textId="77777777" w:rsidR="00BF553D" w:rsidRPr="00D17C82" w:rsidRDefault="00BF553D" w:rsidP="00442522">
      <w:pPr>
        <w:jc w:val="both"/>
        <w:rPr>
          <w:b/>
          <w:bCs/>
        </w:rPr>
      </w:pPr>
    </w:p>
    <w:p w14:paraId="1705E5E6" w14:textId="3C500FC3" w:rsidR="00BF553D" w:rsidRPr="00D17C82" w:rsidRDefault="00BF553D" w:rsidP="00442522">
      <w:pPr>
        <w:jc w:val="both"/>
      </w:pPr>
      <w:r w:rsidRPr="00D17C82">
        <w:t xml:space="preserve">Mason Zimmerman, Pope and Land Chief </w:t>
      </w:r>
      <w:r w:rsidR="004B1356" w:rsidRPr="00D17C82">
        <w:t xml:space="preserve">Executive </w:t>
      </w:r>
      <w:r w:rsidRPr="00D17C82">
        <w:t xml:space="preserve">Officer, </w:t>
      </w:r>
      <w:r w:rsidR="00917114" w:rsidRPr="00D17C82">
        <w:t xml:space="preserve">and Kevin Duvall, GWCC Chief Executive Officer, </w:t>
      </w:r>
      <w:r w:rsidRPr="00D17C82">
        <w:t xml:space="preserve">provided </w:t>
      </w:r>
      <w:r w:rsidR="004B1356" w:rsidRPr="00D17C82">
        <w:t>an update</w:t>
      </w:r>
      <w:r w:rsidRPr="00D17C82">
        <w:t xml:space="preserve">. </w:t>
      </w:r>
    </w:p>
    <w:p w14:paraId="3DAACE53" w14:textId="77777777" w:rsidR="00BF553D" w:rsidRPr="00D17C82" w:rsidRDefault="00BF553D" w:rsidP="00442522">
      <w:pPr>
        <w:jc w:val="both"/>
      </w:pPr>
    </w:p>
    <w:p w14:paraId="0C3AC319" w14:textId="7700EB4C" w:rsidR="00EF278D" w:rsidRPr="00D17C82" w:rsidRDefault="00C45E62" w:rsidP="00442522">
      <w:pPr>
        <w:jc w:val="both"/>
        <w:rPr>
          <w:b/>
          <w:bCs/>
        </w:rPr>
      </w:pPr>
      <w:r w:rsidRPr="00D17C82">
        <w:rPr>
          <w:b/>
          <w:bCs/>
        </w:rPr>
        <w:t>MASTER PLAN PHASE II REPORT</w:t>
      </w:r>
    </w:p>
    <w:p w14:paraId="022E2BB1" w14:textId="77777777" w:rsidR="00C45E62" w:rsidRPr="00D17C82" w:rsidRDefault="00C45E62" w:rsidP="00442522">
      <w:pPr>
        <w:jc w:val="both"/>
      </w:pPr>
    </w:p>
    <w:p w14:paraId="2D210D7C" w14:textId="61795D00" w:rsidR="00C45E62" w:rsidRPr="00D17C82" w:rsidRDefault="00522053" w:rsidP="00442522">
      <w:pPr>
        <w:jc w:val="both"/>
      </w:pPr>
      <w:r w:rsidRPr="00D17C82">
        <w:t xml:space="preserve">Sheba Ross, HKS Global Practice Director for Cities &amp; Communities, gave a presentation on </w:t>
      </w:r>
      <w:r w:rsidR="00F94A83" w:rsidRPr="00D17C82">
        <w:t xml:space="preserve">the Master Plan Phase II Report. </w:t>
      </w:r>
    </w:p>
    <w:p w14:paraId="60ACADFA" w14:textId="77777777" w:rsidR="00F94A83" w:rsidRPr="00D17C82" w:rsidRDefault="00F94A83" w:rsidP="00442522">
      <w:pPr>
        <w:jc w:val="both"/>
        <w:rPr>
          <w:b/>
          <w:bCs/>
        </w:rPr>
      </w:pPr>
    </w:p>
    <w:p w14:paraId="2D7BF7B7" w14:textId="6E87BFF1" w:rsidR="00442522" w:rsidRPr="00D17C82" w:rsidRDefault="00442522" w:rsidP="00D23E46">
      <w:pPr>
        <w:jc w:val="both"/>
      </w:pPr>
      <w:r w:rsidRPr="00D17C82">
        <w:rPr>
          <w:b/>
        </w:rPr>
        <w:t>ADJOURN</w:t>
      </w:r>
    </w:p>
    <w:p w14:paraId="0E861F8F" w14:textId="77777777" w:rsidR="00EB54BD" w:rsidRPr="00D17C82" w:rsidRDefault="00EB54BD" w:rsidP="00D23E46">
      <w:pPr>
        <w:jc w:val="both"/>
      </w:pPr>
    </w:p>
    <w:p w14:paraId="4A755C68" w14:textId="6C54B626" w:rsidR="002825C8" w:rsidRPr="00D17C82" w:rsidRDefault="004E49B4" w:rsidP="00D23E46">
      <w:pPr>
        <w:jc w:val="both"/>
      </w:pPr>
      <w:r w:rsidRPr="00D17C82">
        <w:t>With no further business to discuss,</w:t>
      </w:r>
      <w:r w:rsidR="00DC3333" w:rsidRPr="00D17C82">
        <w:t xml:space="preserve"> </w:t>
      </w:r>
      <w:r w:rsidR="00AC2881" w:rsidRPr="00D17C82">
        <w:t xml:space="preserve">the </w:t>
      </w:r>
      <w:r w:rsidR="00AB439E" w:rsidRPr="00D17C82">
        <w:t>Chair</w:t>
      </w:r>
      <w:r w:rsidR="00AB439E" w:rsidRPr="00D17C82">
        <w:rPr>
          <w:noProof/>
        </w:rPr>
        <w:t xml:space="preserve"> </w:t>
      </w:r>
      <w:r w:rsidR="00AC095D" w:rsidRPr="00D17C82">
        <w:rPr>
          <w:noProof/>
        </w:rPr>
        <w:t>adjourn</w:t>
      </w:r>
      <w:r w:rsidR="00AC2881" w:rsidRPr="00D17C82">
        <w:rPr>
          <w:noProof/>
        </w:rPr>
        <w:t>ed</w:t>
      </w:r>
      <w:r w:rsidR="00AB439E" w:rsidRPr="00D17C82">
        <w:rPr>
          <w:noProof/>
        </w:rPr>
        <w:t xml:space="preserve"> the meeting</w:t>
      </w:r>
      <w:r w:rsidR="00AC2881" w:rsidRPr="00D17C82">
        <w:rPr>
          <w:noProof/>
        </w:rPr>
        <w:t xml:space="preserve"> at </w:t>
      </w:r>
      <w:r w:rsidR="004B1356" w:rsidRPr="00D17C82">
        <w:rPr>
          <w:noProof/>
        </w:rPr>
        <w:t>12:0</w:t>
      </w:r>
      <w:r w:rsidR="00F94A83" w:rsidRPr="00D17C82">
        <w:rPr>
          <w:noProof/>
        </w:rPr>
        <w:t>1</w:t>
      </w:r>
      <w:r w:rsidR="00C57116" w:rsidRPr="00D17C82">
        <w:rPr>
          <w:noProof/>
        </w:rPr>
        <w:t xml:space="preserve"> p.m. </w:t>
      </w:r>
      <w:r w:rsidR="00E839E7" w:rsidRPr="00D17C82">
        <w:rPr>
          <w:noProof/>
        </w:rPr>
        <w:t xml:space="preserve"> </w:t>
      </w:r>
    </w:p>
    <w:p w14:paraId="1366E91C" w14:textId="77777777" w:rsidR="00F37807" w:rsidRPr="00D17C82" w:rsidRDefault="00F37807" w:rsidP="003D7B45">
      <w:pPr>
        <w:rPr>
          <w:b/>
          <w:bCs/>
        </w:rPr>
      </w:pPr>
    </w:p>
    <w:p w14:paraId="6E099D27" w14:textId="77777777" w:rsidR="00FC2910" w:rsidRPr="00D17C82" w:rsidRDefault="00FC2910" w:rsidP="00A7620C">
      <w:pPr>
        <w:pStyle w:val="BodyText"/>
        <w:tabs>
          <w:tab w:val="left" w:pos="5160"/>
        </w:tabs>
        <w:ind w:left="0"/>
        <w:rPr>
          <w:rFonts w:cs="Times New Roman"/>
        </w:rPr>
      </w:pPr>
      <w:r w:rsidRPr="00D17C82">
        <w:rPr>
          <w:rFonts w:cs="Times New Roman"/>
          <w:spacing w:val="-1"/>
        </w:rPr>
        <w:t>RESPECTFULLY</w:t>
      </w:r>
      <w:r w:rsidRPr="00D17C82">
        <w:rPr>
          <w:rFonts w:cs="Times New Roman"/>
        </w:rPr>
        <w:t xml:space="preserve"> </w:t>
      </w:r>
      <w:r w:rsidRPr="00D17C82">
        <w:rPr>
          <w:rFonts w:cs="Times New Roman"/>
          <w:spacing w:val="-1"/>
        </w:rPr>
        <w:t>SUBMITTED:</w:t>
      </w:r>
      <w:r w:rsidRPr="00D17C82">
        <w:rPr>
          <w:rFonts w:cs="Times New Roman"/>
          <w:spacing w:val="-1"/>
        </w:rPr>
        <w:tab/>
        <w:t>APPROVED:</w:t>
      </w:r>
    </w:p>
    <w:p w14:paraId="01DED40A" w14:textId="77777777" w:rsidR="00FC2910" w:rsidRPr="00D17C82" w:rsidRDefault="00FC2910" w:rsidP="00FC2910"/>
    <w:p w14:paraId="5C792247" w14:textId="77777777" w:rsidR="00FC2910" w:rsidRPr="00D17C82" w:rsidRDefault="00FC2910" w:rsidP="00FC2910"/>
    <w:p w14:paraId="2E24E2CD" w14:textId="77777777" w:rsidR="00FC2910" w:rsidRPr="00D17C82" w:rsidRDefault="00FC2910" w:rsidP="00FC2910">
      <w:pPr>
        <w:spacing w:before="8"/>
      </w:pPr>
    </w:p>
    <w:p w14:paraId="581D9741" w14:textId="77777777" w:rsidR="00FC2910" w:rsidRPr="00D17C82" w:rsidRDefault="00B471CD" w:rsidP="00D17C82">
      <w:pPr>
        <w:tabs>
          <w:tab w:val="left" w:pos="4680"/>
          <w:tab w:val="left" w:pos="5040"/>
          <w:tab w:val="left" w:pos="9360"/>
        </w:tabs>
        <w:spacing w:line="20" w:lineRule="atLeast"/>
      </w:pPr>
      <w:r w:rsidRPr="00D17C82">
        <w:rPr>
          <w:u w:val="single"/>
        </w:rPr>
        <w:tab/>
      </w:r>
      <w:r w:rsidRPr="00D17C82">
        <w:tab/>
      </w:r>
      <w:r w:rsidRPr="00D17C82">
        <w:rPr>
          <w:u w:val="single"/>
        </w:rPr>
        <w:tab/>
      </w:r>
    </w:p>
    <w:p w14:paraId="02408F14" w14:textId="3336A600" w:rsidR="00FC2910" w:rsidRPr="00D17C82" w:rsidRDefault="00F94A83" w:rsidP="00F94A83">
      <w:pPr>
        <w:pStyle w:val="BodyText"/>
        <w:tabs>
          <w:tab w:val="left" w:pos="5160"/>
        </w:tabs>
        <w:spacing w:line="274" w:lineRule="exact"/>
        <w:ind w:left="0"/>
        <w:rPr>
          <w:rFonts w:cs="Times New Roman"/>
        </w:rPr>
      </w:pPr>
      <w:r w:rsidRPr="00D17C82">
        <w:rPr>
          <w:rFonts w:cs="Times New Roman"/>
          <w:spacing w:val="-1"/>
        </w:rPr>
        <w:t>James Pargen Robertson, Jr., Chief Legal Officer</w:t>
      </w:r>
      <w:r w:rsidR="00FC2910" w:rsidRPr="00D17C82">
        <w:rPr>
          <w:rFonts w:cs="Times New Roman"/>
          <w:spacing w:val="-1"/>
        </w:rPr>
        <w:tab/>
      </w:r>
      <w:r w:rsidR="00A06268" w:rsidRPr="00D17C82">
        <w:rPr>
          <w:rFonts w:cs="Times New Roman"/>
          <w:spacing w:val="-1"/>
        </w:rPr>
        <w:t>Glenn Hicks, Chair</w:t>
      </w:r>
    </w:p>
    <w:p w14:paraId="01BDAC6A" w14:textId="67DE54F0" w:rsidR="00384257" w:rsidRPr="00D17C82" w:rsidRDefault="00FC2910" w:rsidP="00995234">
      <w:pPr>
        <w:pStyle w:val="BodyText"/>
        <w:tabs>
          <w:tab w:val="left" w:pos="5160"/>
        </w:tabs>
        <w:ind w:left="120"/>
        <w:rPr>
          <w:rFonts w:cs="Times New Roman"/>
          <w:spacing w:val="-1"/>
        </w:rPr>
      </w:pPr>
      <w:r w:rsidRPr="00D17C82">
        <w:rPr>
          <w:rFonts w:cs="Times New Roman"/>
        </w:rPr>
        <w:tab/>
      </w:r>
    </w:p>
    <w:sectPr w:rsidR="00384257" w:rsidRPr="00D17C82" w:rsidSect="00C74AEB">
      <w:headerReference w:type="even" r:id="rId12"/>
      <w:headerReference w:type="first" r:id="rId13"/>
      <w:type w:val="continuous"/>
      <w:pgSz w:w="12240" w:h="15840" w:code="1"/>
      <w:pgMar w:top="720" w:right="1152" w:bottom="720" w:left="115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92F21" w14:textId="77777777" w:rsidR="00E56F0E" w:rsidRDefault="00E56F0E">
      <w:r>
        <w:separator/>
      </w:r>
    </w:p>
  </w:endnote>
  <w:endnote w:type="continuationSeparator" w:id="0">
    <w:p w14:paraId="5BDEEEFA" w14:textId="77777777" w:rsidR="00E56F0E" w:rsidRDefault="00E56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F25B3" w14:textId="77777777" w:rsidR="00E56F0E" w:rsidRDefault="00E56F0E">
      <w:r>
        <w:separator/>
      </w:r>
    </w:p>
  </w:footnote>
  <w:footnote w:type="continuationSeparator" w:id="0">
    <w:p w14:paraId="5D8DD644" w14:textId="77777777" w:rsidR="00E56F0E" w:rsidRDefault="00E56F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AA359" w14:textId="1D99FF19" w:rsidR="00026370" w:rsidRDefault="00026370">
    <w:pPr>
      <w:pStyle w:val="Header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47DD4" w14:textId="08F486DD" w:rsidR="002850AB" w:rsidRDefault="002850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64F32" w14:textId="1FD6A7EA" w:rsidR="002850AB" w:rsidRDefault="002850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F656F"/>
    <w:multiLevelType w:val="hybridMultilevel"/>
    <w:tmpl w:val="33243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5719A"/>
    <w:multiLevelType w:val="hybridMultilevel"/>
    <w:tmpl w:val="E140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C439F"/>
    <w:multiLevelType w:val="hybridMultilevel"/>
    <w:tmpl w:val="F18AF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C2F18"/>
    <w:multiLevelType w:val="hybridMultilevel"/>
    <w:tmpl w:val="BC58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03A5D"/>
    <w:multiLevelType w:val="hybridMultilevel"/>
    <w:tmpl w:val="620A8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44E2F"/>
    <w:multiLevelType w:val="hybridMultilevel"/>
    <w:tmpl w:val="4742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346D0"/>
    <w:multiLevelType w:val="hybridMultilevel"/>
    <w:tmpl w:val="CE867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C0B"/>
    <w:multiLevelType w:val="hybridMultilevel"/>
    <w:tmpl w:val="17EC0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B103EF"/>
    <w:multiLevelType w:val="hybridMultilevel"/>
    <w:tmpl w:val="1E76D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62E34"/>
    <w:multiLevelType w:val="hybridMultilevel"/>
    <w:tmpl w:val="67AE1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B3F"/>
    <w:multiLevelType w:val="hybridMultilevel"/>
    <w:tmpl w:val="675A7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11AA7"/>
    <w:multiLevelType w:val="hybridMultilevel"/>
    <w:tmpl w:val="3D2C5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A58EF"/>
    <w:multiLevelType w:val="hybridMultilevel"/>
    <w:tmpl w:val="1DC093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966338">
    <w:abstractNumId w:val="0"/>
  </w:num>
  <w:num w:numId="2" w16cid:durableId="1152528762">
    <w:abstractNumId w:val="7"/>
  </w:num>
  <w:num w:numId="3" w16cid:durableId="999581694">
    <w:abstractNumId w:val="3"/>
  </w:num>
  <w:num w:numId="4" w16cid:durableId="622615701">
    <w:abstractNumId w:val="11"/>
  </w:num>
  <w:num w:numId="5" w16cid:durableId="620914089">
    <w:abstractNumId w:val="2"/>
  </w:num>
  <w:num w:numId="6" w16cid:durableId="1891919244">
    <w:abstractNumId w:val="1"/>
  </w:num>
  <w:num w:numId="7" w16cid:durableId="1694919230">
    <w:abstractNumId w:val="10"/>
  </w:num>
  <w:num w:numId="8" w16cid:durableId="1868788345">
    <w:abstractNumId w:val="6"/>
  </w:num>
  <w:num w:numId="9" w16cid:durableId="1322806314">
    <w:abstractNumId w:val="4"/>
  </w:num>
  <w:num w:numId="10" w16cid:durableId="1983197499">
    <w:abstractNumId w:val="5"/>
  </w:num>
  <w:num w:numId="11" w16cid:durableId="1807502956">
    <w:abstractNumId w:val="8"/>
  </w:num>
  <w:num w:numId="12" w16cid:durableId="1510408281">
    <w:abstractNumId w:val="12"/>
  </w:num>
  <w:num w:numId="13" w16cid:durableId="1676959038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EwNTG1MDQzNDRU0lEKTi0uzszPAykwMagFAIp7EJAtAAAA"/>
  </w:docVars>
  <w:rsids>
    <w:rsidRoot w:val="00483CD0"/>
    <w:rsid w:val="000038E2"/>
    <w:rsid w:val="00003B43"/>
    <w:rsid w:val="00003BA6"/>
    <w:rsid w:val="0000444F"/>
    <w:rsid w:val="00006C1F"/>
    <w:rsid w:val="000071B6"/>
    <w:rsid w:val="00007271"/>
    <w:rsid w:val="00007332"/>
    <w:rsid w:val="000079C8"/>
    <w:rsid w:val="00007FFA"/>
    <w:rsid w:val="00011CAB"/>
    <w:rsid w:val="00011DEF"/>
    <w:rsid w:val="00012FD8"/>
    <w:rsid w:val="000134D5"/>
    <w:rsid w:val="00013C2A"/>
    <w:rsid w:val="00013CF9"/>
    <w:rsid w:val="0001414C"/>
    <w:rsid w:val="0001432E"/>
    <w:rsid w:val="000147C4"/>
    <w:rsid w:val="00014879"/>
    <w:rsid w:val="00015AA7"/>
    <w:rsid w:val="00015ED4"/>
    <w:rsid w:val="000167C7"/>
    <w:rsid w:val="00016B28"/>
    <w:rsid w:val="000173DB"/>
    <w:rsid w:val="00017917"/>
    <w:rsid w:val="00017980"/>
    <w:rsid w:val="00017D70"/>
    <w:rsid w:val="000209DA"/>
    <w:rsid w:val="0002176B"/>
    <w:rsid w:val="0002274E"/>
    <w:rsid w:val="0002293B"/>
    <w:rsid w:val="00022E76"/>
    <w:rsid w:val="00022EAA"/>
    <w:rsid w:val="00024DEE"/>
    <w:rsid w:val="00026370"/>
    <w:rsid w:val="00026B8C"/>
    <w:rsid w:val="00026BA4"/>
    <w:rsid w:val="0002727D"/>
    <w:rsid w:val="0003045F"/>
    <w:rsid w:val="00030CD0"/>
    <w:rsid w:val="00030D49"/>
    <w:rsid w:val="00030D82"/>
    <w:rsid w:val="0003151F"/>
    <w:rsid w:val="00031BB9"/>
    <w:rsid w:val="00031D33"/>
    <w:rsid w:val="0003281D"/>
    <w:rsid w:val="00034B98"/>
    <w:rsid w:val="00034CD1"/>
    <w:rsid w:val="0003552C"/>
    <w:rsid w:val="00035D78"/>
    <w:rsid w:val="00036321"/>
    <w:rsid w:val="0003691F"/>
    <w:rsid w:val="000406CF"/>
    <w:rsid w:val="00040A7C"/>
    <w:rsid w:val="00040E98"/>
    <w:rsid w:val="00041D13"/>
    <w:rsid w:val="00042606"/>
    <w:rsid w:val="000426CD"/>
    <w:rsid w:val="00045187"/>
    <w:rsid w:val="00045E18"/>
    <w:rsid w:val="00045E55"/>
    <w:rsid w:val="00046159"/>
    <w:rsid w:val="000462F8"/>
    <w:rsid w:val="00046AAE"/>
    <w:rsid w:val="00051809"/>
    <w:rsid w:val="00051C7B"/>
    <w:rsid w:val="0005237A"/>
    <w:rsid w:val="000523B4"/>
    <w:rsid w:val="000524F7"/>
    <w:rsid w:val="00053E6C"/>
    <w:rsid w:val="00055526"/>
    <w:rsid w:val="00057D54"/>
    <w:rsid w:val="00060EB8"/>
    <w:rsid w:val="000612D7"/>
    <w:rsid w:val="00061F9F"/>
    <w:rsid w:val="00062F3B"/>
    <w:rsid w:val="000632D9"/>
    <w:rsid w:val="000638AA"/>
    <w:rsid w:val="000638D2"/>
    <w:rsid w:val="00063948"/>
    <w:rsid w:val="000641F6"/>
    <w:rsid w:val="00064576"/>
    <w:rsid w:val="00064B88"/>
    <w:rsid w:val="00065E2F"/>
    <w:rsid w:val="00067E5F"/>
    <w:rsid w:val="00070062"/>
    <w:rsid w:val="000709E0"/>
    <w:rsid w:val="00070B78"/>
    <w:rsid w:val="00071F3C"/>
    <w:rsid w:val="00071FE9"/>
    <w:rsid w:val="00073836"/>
    <w:rsid w:val="00073C8E"/>
    <w:rsid w:val="00074063"/>
    <w:rsid w:val="0007476C"/>
    <w:rsid w:val="00076B24"/>
    <w:rsid w:val="0007703F"/>
    <w:rsid w:val="00077747"/>
    <w:rsid w:val="00077931"/>
    <w:rsid w:val="00077FCD"/>
    <w:rsid w:val="00080ECC"/>
    <w:rsid w:val="0008119B"/>
    <w:rsid w:val="00081E55"/>
    <w:rsid w:val="00082148"/>
    <w:rsid w:val="0008326C"/>
    <w:rsid w:val="000832D9"/>
    <w:rsid w:val="0008338D"/>
    <w:rsid w:val="00083B1C"/>
    <w:rsid w:val="000845A6"/>
    <w:rsid w:val="0008607D"/>
    <w:rsid w:val="00090134"/>
    <w:rsid w:val="00090345"/>
    <w:rsid w:val="00090371"/>
    <w:rsid w:val="00090691"/>
    <w:rsid w:val="0009101F"/>
    <w:rsid w:val="000913D4"/>
    <w:rsid w:val="00091913"/>
    <w:rsid w:val="00094965"/>
    <w:rsid w:val="000954B7"/>
    <w:rsid w:val="00097EAB"/>
    <w:rsid w:val="000A391A"/>
    <w:rsid w:val="000A40AF"/>
    <w:rsid w:val="000A5540"/>
    <w:rsid w:val="000A6B8D"/>
    <w:rsid w:val="000B1188"/>
    <w:rsid w:val="000B1573"/>
    <w:rsid w:val="000B3DC1"/>
    <w:rsid w:val="000B6232"/>
    <w:rsid w:val="000B62BE"/>
    <w:rsid w:val="000B7B2B"/>
    <w:rsid w:val="000B7F84"/>
    <w:rsid w:val="000C0960"/>
    <w:rsid w:val="000C118C"/>
    <w:rsid w:val="000C16E3"/>
    <w:rsid w:val="000C2875"/>
    <w:rsid w:val="000C314B"/>
    <w:rsid w:val="000C3732"/>
    <w:rsid w:val="000C43D8"/>
    <w:rsid w:val="000C4CAF"/>
    <w:rsid w:val="000C69CF"/>
    <w:rsid w:val="000C6A8C"/>
    <w:rsid w:val="000C703C"/>
    <w:rsid w:val="000C74F9"/>
    <w:rsid w:val="000C772C"/>
    <w:rsid w:val="000D0A24"/>
    <w:rsid w:val="000D1752"/>
    <w:rsid w:val="000D193F"/>
    <w:rsid w:val="000D33C5"/>
    <w:rsid w:val="000D3AF3"/>
    <w:rsid w:val="000D3C28"/>
    <w:rsid w:val="000D3EA3"/>
    <w:rsid w:val="000D570C"/>
    <w:rsid w:val="000D6B2D"/>
    <w:rsid w:val="000D77BD"/>
    <w:rsid w:val="000E0BF7"/>
    <w:rsid w:val="000E1F31"/>
    <w:rsid w:val="000E3471"/>
    <w:rsid w:val="000E5062"/>
    <w:rsid w:val="000E56A2"/>
    <w:rsid w:val="000E61DB"/>
    <w:rsid w:val="000E6256"/>
    <w:rsid w:val="000E6964"/>
    <w:rsid w:val="000F1590"/>
    <w:rsid w:val="000F1608"/>
    <w:rsid w:val="000F1897"/>
    <w:rsid w:val="000F1F79"/>
    <w:rsid w:val="000F2154"/>
    <w:rsid w:val="000F3903"/>
    <w:rsid w:val="000F394F"/>
    <w:rsid w:val="000F3F39"/>
    <w:rsid w:val="000F4751"/>
    <w:rsid w:val="000F4BF7"/>
    <w:rsid w:val="000F4C8F"/>
    <w:rsid w:val="000F4DA1"/>
    <w:rsid w:val="000F6969"/>
    <w:rsid w:val="000F7998"/>
    <w:rsid w:val="00100C4E"/>
    <w:rsid w:val="00101244"/>
    <w:rsid w:val="00103187"/>
    <w:rsid w:val="00104F28"/>
    <w:rsid w:val="00105FBA"/>
    <w:rsid w:val="00107B19"/>
    <w:rsid w:val="00110C95"/>
    <w:rsid w:val="001122AF"/>
    <w:rsid w:val="001122DA"/>
    <w:rsid w:val="001122E8"/>
    <w:rsid w:val="001122F6"/>
    <w:rsid w:val="0011302B"/>
    <w:rsid w:val="00113715"/>
    <w:rsid w:val="00113D94"/>
    <w:rsid w:val="00114776"/>
    <w:rsid w:val="0011484A"/>
    <w:rsid w:val="00116111"/>
    <w:rsid w:val="001161CC"/>
    <w:rsid w:val="0011764C"/>
    <w:rsid w:val="001204B9"/>
    <w:rsid w:val="001209CD"/>
    <w:rsid w:val="00120FF8"/>
    <w:rsid w:val="0012192B"/>
    <w:rsid w:val="00122EFD"/>
    <w:rsid w:val="00122F0D"/>
    <w:rsid w:val="0012331C"/>
    <w:rsid w:val="001234F9"/>
    <w:rsid w:val="00124A20"/>
    <w:rsid w:val="00125E51"/>
    <w:rsid w:val="00126A53"/>
    <w:rsid w:val="00126B9A"/>
    <w:rsid w:val="00126CFF"/>
    <w:rsid w:val="00127920"/>
    <w:rsid w:val="001300D7"/>
    <w:rsid w:val="0013192F"/>
    <w:rsid w:val="00131B36"/>
    <w:rsid w:val="00133B39"/>
    <w:rsid w:val="00133DAE"/>
    <w:rsid w:val="001342B6"/>
    <w:rsid w:val="00135061"/>
    <w:rsid w:val="00135416"/>
    <w:rsid w:val="001359BD"/>
    <w:rsid w:val="00136677"/>
    <w:rsid w:val="001368C3"/>
    <w:rsid w:val="00140342"/>
    <w:rsid w:val="001420C0"/>
    <w:rsid w:val="00142FF4"/>
    <w:rsid w:val="00144E1D"/>
    <w:rsid w:val="0014501D"/>
    <w:rsid w:val="0014615D"/>
    <w:rsid w:val="001474AF"/>
    <w:rsid w:val="001507AC"/>
    <w:rsid w:val="0015201A"/>
    <w:rsid w:val="00152DDA"/>
    <w:rsid w:val="001533E1"/>
    <w:rsid w:val="00153DAD"/>
    <w:rsid w:val="001551BA"/>
    <w:rsid w:val="001573D2"/>
    <w:rsid w:val="00157B93"/>
    <w:rsid w:val="0016009A"/>
    <w:rsid w:val="001604CD"/>
    <w:rsid w:val="00160AD6"/>
    <w:rsid w:val="00160C68"/>
    <w:rsid w:val="0016188C"/>
    <w:rsid w:val="0016203E"/>
    <w:rsid w:val="001642D9"/>
    <w:rsid w:val="00164707"/>
    <w:rsid w:val="001652DF"/>
    <w:rsid w:val="00165429"/>
    <w:rsid w:val="0016589D"/>
    <w:rsid w:val="001676A4"/>
    <w:rsid w:val="0017054F"/>
    <w:rsid w:val="00170D17"/>
    <w:rsid w:val="001716FC"/>
    <w:rsid w:val="001719CC"/>
    <w:rsid w:val="00172B37"/>
    <w:rsid w:val="00173156"/>
    <w:rsid w:val="00174684"/>
    <w:rsid w:val="00174873"/>
    <w:rsid w:val="00176AEA"/>
    <w:rsid w:val="00176AF7"/>
    <w:rsid w:val="0017763B"/>
    <w:rsid w:val="001803BF"/>
    <w:rsid w:val="00181B62"/>
    <w:rsid w:val="00182342"/>
    <w:rsid w:val="00182A98"/>
    <w:rsid w:val="00185E44"/>
    <w:rsid w:val="0018707A"/>
    <w:rsid w:val="00187B10"/>
    <w:rsid w:val="00187E5C"/>
    <w:rsid w:val="00192232"/>
    <w:rsid w:val="00192A94"/>
    <w:rsid w:val="00192F77"/>
    <w:rsid w:val="00193C18"/>
    <w:rsid w:val="001942B3"/>
    <w:rsid w:val="0019472F"/>
    <w:rsid w:val="00196021"/>
    <w:rsid w:val="001969BA"/>
    <w:rsid w:val="00197D80"/>
    <w:rsid w:val="001A0881"/>
    <w:rsid w:val="001A1065"/>
    <w:rsid w:val="001A2495"/>
    <w:rsid w:val="001A35CA"/>
    <w:rsid w:val="001A516F"/>
    <w:rsid w:val="001B0601"/>
    <w:rsid w:val="001B0DE7"/>
    <w:rsid w:val="001B29F5"/>
    <w:rsid w:val="001B5EB6"/>
    <w:rsid w:val="001B6A2B"/>
    <w:rsid w:val="001C0E63"/>
    <w:rsid w:val="001C1235"/>
    <w:rsid w:val="001C1387"/>
    <w:rsid w:val="001C1520"/>
    <w:rsid w:val="001C1B12"/>
    <w:rsid w:val="001C293C"/>
    <w:rsid w:val="001C41C3"/>
    <w:rsid w:val="001C51E7"/>
    <w:rsid w:val="001D0648"/>
    <w:rsid w:val="001D1321"/>
    <w:rsid w:val="001D1661"/>
    <w:rsid w:val="001D1806"/>
    <w:rsid w:val="001D19BC"/>
    <w:rsid w:val="001D21C8"/>
    <w:rsid w:val="001D2689"/>
    <w:rsid w:val="001D2CC1"/>
    <w:rsid w:val="001D2EE1"/>
    <w:rsid w:val="001D37B9"/>
    <w:rsid w:val="001D6A7F"/>
    <w:rsid w:val="001D7065"/>
    <w:rsid w:val="001D7352"/>
    <w:rsid w:val="001D7928"/>
    <w:rsid w:val="001E03B0"/>
    <w:rsid w:val="001E0C56"/>
    <w:rsid w:val="001E12FF"/>
    <w:rsid w:val="001E1CF5"/>
    <w:rsid w:val="001E1F25"/>
    <w:rsid w:val="001E2B7F"/>
    <w:rsid w:val="001E37FD"/>
    <w:rsid w:val="001E4049"/>
    <w:rsid w:val="001E4DC7"/>
    <w:rsid w:val="001E50C3"/>
    <w:rsid w:val="001E63B1"/>
    <w:rsid w:val="001E6717"/>
    <w:rsid w:val="001E681B"/>
    <w:rsid w:val="001E6B48"/>
    <w:rsid w:val="001E6D20"/>
    <w:rsid w:val="001F1966"/>
    <w:rsid w:val="001F1FD2"/>
    <w:rsid w:val="001F32A0"/>
    <w:rsid w:val="001F3813"/>
    <w:rsid w:val="001F39E9"/>
    <w:rsid w:val="001F456D"/>
    <w:rsid w:val="001F4B04"/>
    <w:rsid w:val="001F4EE2"/>
    <w:rsid w:val="001F4F3B"/>
    <w:rsid w:val="001F5CAC"/>
    <w:rsid w:val="001F5FA3"/>
    <w:rsid w:val="001F731F"/>
    <w:rsid w:val="00201F3D"/>
    <w:rsid w:val="0020245C"/>
    <w:rsid w:val="00202D8C"/>
    <w:rsid w:val="00205E87"/>
    <w:rsid w:val="00210F2F"/>
    <w:rsid w:val="0021180C"/>
    <w:rsid w:val="00213A1F"/>
    <w:rsid w:val="002142BD"/>
    <w:rsid w:val="002144CB"/>
    <w:rsid w:val="0021719F"/>
    <w:rsid w:val="00217220"/>
    <w:rsid w:val="00220785"/>
    <w:rsid w:val="00222940"/>
    <w:rsid w:val="002232DD"/>
    <w:rsid w:val="00224672"/>
    <w:rsid w:val="00225EB7"/>
    <w:rsid w:val="002265ED"/>
    <w:rsid w:val="00226767"/>
    <w:rsid w:val="00226CCB"/>
    <w:rsid w:val="0022708E"/>
    <w:rsid w:val="0022791B"/>
    <w:rsid w:val="0022796D"/>
    <w:rsid w:val="00230094"/>
    <w:rsid w:val="0023032A"/>
    <w:rsid w:val="00230D8F"/>
    <w:rsid w:val="002328AD"/>
    <w:rsid w:val="0023340E"/>
    <w:rsid w:val="00233A09"/>
    <w:rsid w:val="00235049"/>
    <w:rsid w:val="00235CB1"/>
    <w:rsid w:val="002365B3"/>
    <w:rsid w:val="00241DEE"/>
    <w:rsid w:val="00244AEE"/>
    <w:rsid w:val="00245595"/>
    <w:rsid w:val="00245A8F"/>
    <w:rsid w:val="00245C4C"/>
    <w:rsid w:val="00245E98"/>
    <w:rsid w:val="00245EC4"/>
    <w:rsid w:val="00246BF5"/>
    <w:rsid w:val="00246E43"/>
    <w:rsid w:val="00247849"/>
    <w:rsid w:val="00251050"/>
    <w:rsid w:val="00251568"/>
    <w:rsid w:val="002517B3"/>
    <w:rsid w:val="00251F8A"/>
    <w:rsid w:val="002532F6"/>
    <w:rsid w:val="0025336E"/>
    <w:rsid w:val="0025364D"/>
    <w:rsid w:val="00253D12"/>
    <w:rsid w:val="00254A36"/>
    <w:rsid w:val="00254B91"/>
    <w:rsid w:val="00254BCE"/>
    <w:rsid w:val="00256174"/>
    <w:rsid w:val="00256A4A"/>
    <w:rsid w:val="00257ADC"/>
    <w:rsid w:val="002606F7"/>
    <w:rsid w:val="00260978"/>
    <w:rsid w:val="00260FBE"/>
    <w:rsid w:val="0026110D"/>
    <w:rsid w:val="00261CD5"/>
    <w:rsid w:val="002626F3"/>
    <w:rsid w:val="00262983"/>
    <w:rsid w:val="002641B7"/>
    <w:rsid w:val="002644FA"/>
    <w:rsid w:val="00267636"/>
    <w:rsid w:val="00267F07"/>
    <w:rsid w:val="0027034F"/>
    <w:rsid w:val="0027046F"/>
    <w:rsid w:val="002709A4"/>
    <w:rsid w:val="00270A47"/>
    <w:rsid w:val="002717A2"/>
    <w:rsid w:val="002736E1"/>
    <w:rsid w:val="0027495E"/>
    <w:rsid w:val="00274A02"/>
    <w:rsid w:val="002757F4"/>
    <w:rsid w:val="00277053"/>
    <w:rsid w:val="0028013E"/>
    <w:rsid w:val="00282007"/>
    <w:rsid w:val="002825C8"/>
    <w:rsid w:val="00282A8D"/>
    <w:rsid w:val="0028379C"/>
    <w:rsid w:val="00283885"/>
    <w:rsid w:val="00283A98"/>
    <w:rsid w:val="00283D07"/>
    <w:rsid w:val="002850AB"/>
    <w:rsid w:val="002851CF"/>
    <w:rsid w:val="0028564D"/>
    <w:rsid w:val="00285FF0"/>
    <w:rsid w:val="0029168F"/>
    <w:rsid w:val="0029170A"/>
    <w:rsid w:val="00291E11"/>
    <w:rsid w:val="002922FA"/>
    <w:rsid w:val="00292FD2"/>
    <w:rsid w:val="00293645"/>
    <w:rsid w:val="002939F4"/>
    <w:rsid w:val="002943F0"/>
    <w:rsid w:val="00295982"/>
    <w:rsid w:val="00297413"/>
    <w:rsid w:val="002A135B"/>
    <w:rsid w:val="002A18D5"/>
    <w:rsid w:val="002A1B32"/>
    <w:rsid w:val="002A1C66"/>
    <w:rsid w:val="002A320D"/>
    <w:rsid w:val="002A3575"/>
    <w:rsid w:val="002A4270"/>
    <w:rsid w:val="002A455A"/>
    <w:rsid w:val="002A6A34"/>
    <w:rsid w:val="002A6CD2"/>
    <w:rsid w:val="002A70EE"/>
    <w:rsid w:val="002A769F"/>
    <w:rsid w:val="002A7C0C"/>
    <w:rsid w:val="002B0329"/>
    <w:rsid w:val="002B0DC0"/>
    <w:rsid w:val="002B137D"/>
    <w:rsid w:val="002B2CE8"/>
    <w:rsid w:val="002B2F15"/>
    <w:rsid w:val="002B4643"/>
    <w:rsid w:val="002B499A"/>
    <w:rsid w:val="002B5735"/>
    <w:rsid w:val="002B7877"/>
    <w:rsid w:val="002B7C35"/>
    <w:rsid w:val="002C011E"/>
    <w:rsid w:val="002C0D78"/>
    <w:rsid w:val="002C2399"/>
    <w:rsid w:val="002C2595"/>
    <w:rsid w:val="002C3510"/>
    <w:rsid w:val="002C3AD8"/>
    <w:rsid w:val="002C4862"/>
    <w:rsid w:val="002C4938"/>
    <w:rsid w:val="002C54D3"/>
    <w:rsid w:val="002C5B99"/>
    <w:rsid w:val="002C6114"/>
    <w:rsid w:val="002C73CB"/>
    <w:rsid w:val="002C7524"/>
    <w:rsid w:val="002D0514"/>
    <w:rsid w:val="002D176F"/>
    <w:rsid w:val="002D26A5"/>
    <w:rsid w:val="002D2AE6"/>
    <w:rsid w:val="002D3FF7"/>
    <w:rsid w:val="002D48F4"/>
    <w:rsid w:val="002D4F76"/>
    <w:rsid w:val="002D5C2F"/>
    <w:rsid w:val="002D75B6"/>
    <w:rsid w:val="002E44A2"/>
    <w:rsid w:val="002E4E5D"/>
    <w:rsid w:val="002E4E8F"/>
    <w:rsid w:val="002E6A0A"/>
    <w:rsid w:val="002E78CD"/>
    <w:rsid w:val="002E7EDC"/>
    <w:rsid w:val="002F00F2"/>
    <w:rsid w:val="002F0E61"/>
    <w:rsid w:val="002F100A"/>
    <w:rsid w:val="002F1033"/>
    <w:rsid w:val="002F1FEB"/>
    <w:rsid w:val="002F2236"/>
    <w:rsid w:val="002F2FC4"/>
    <w:rsid w:val="002F67DC"/>
    <w:rsid w:val="00300049"/>
    <w:rsid w:val="00300571"/>
    <w:rsid w:val="003012A6"/>
    <w:rsid w:val="003018DB"/>
    <w:rsid w:val="00302326"/>
    <w:rsid w:val="00303D2F"/>
    <w:rsid w:val="003044D4"/>
    <w:rsid w:val="0030625F"/>
    <w:rsid w:val="003066B2"/>
    <w:rsid w:val="00306864"/>
    <w:rsid w:val="00307861"/>
    <w:rsid w:val="00307F7E"/>
    <w:rsid w:val="003107AD"/>
    <w:rsid w:val="003128BE"/>
    <w:rsid w:val="00312B2C"/>
    <w:rsid w:val="00312F2E"/>
    <w:rsid w:val="00313046"/>
    <w:rsid w:val="003136A3"/>
    <w:rsid w:val="003139F3"/>
    <w:rsid w:val="00313AB3"/>
    <w:rsid w:val="00313D4E"/>
    <w:rsid w:val="00314DE5"/>
    <w:rsid w:val="00315902"/>
    <w:rsid w:val="00315D78"/>
    <w:rsid w:val="00316F8D"/>
    <w:rsid w:val="0031791E"/>
    <w:rsid w:val="00317941"/>
    <w:rsid w:val="003201FF"/>
    <w:rsid w:val="0032079F"/>
    <w:rsid w:val="00320D2D"/>
    <w:rsid w:val="003211E6"/>
    <w:rsid w:val="00321C48"/>
    <w:rsid w:val="00321F0C"/>
    <w:rsid w:val="00322626"/>
    <w:rsid w:val="00322FED"/>
    <w:rsid w:val="00323402"/>
    <w:rsid w:val="00325255"/>
    <w:rsid w:val="00325F10"/>
    <w:rsid w:val="00326CCB"/>
    <w:rsid w:val="003276D3"/>
    <w:rsid w:val="0033000D"/>
    <w:rsid w:val="003308E3"/>
    <w:rsid w:val="00330ED4"/>
    <w:rsid w:val="00331725"/>
    <w:rsid w:val="0033190E"/>
    <w:rsid w:val="00331BF2"/>
    <w:rsid w:val="00331F65"/>
    <w:rsid w:val="003321AA"/>
    <w:rsid w:val="00333913"/>
    <w:rsid w:val="0033499A"/>
    <w:rsid w:val="00334B10"/>
    <w:rsid w:val="00334FD1"/>
    <w:rsid w:val="00335401"/>
    <w:rsid w:val="00335A51"/>
    <w:rsid w:val="00335CF2"/>
    <w:rsid w:val="003364E8"/>
    <w:rsid w:val="00337EAA"/>
    <w:rsid w:val="003417F8"/>
    <w:rsid w:val="00341F16"/>
    <w:rsid w:val="00343268"/>
    <w:rsid w:val="00343308"/>
    <w:rsid w:val="003452E8"/>
    <w:rsid w:val="00346CD8"/>
    <w:rsid w:val="00346EFA"/>
    <w:rsid w:val="0035040B"/>
    <w:rsid w:val="00350B24"/>
    <w:rsid w:val="00350BEA"/>
    <w:rsid w:val="00350FEF"/>
    <w:rsid w:val="003511EC"/>
    <w:rsid w:val="00351AD7"/>
    <w:rsid w:val="00351E89"/>
    <w:rsid w:val="00352200"/>
    <w:rsid w:val="003528BB"/>
    <w:rsid w:val="00352BD5"/>
    <w:rsid w:val="003540BF"/>
    <w:rsid w:val="00354B84"/>
    <w:rsid w:val="00356880"/>
    <w:rsid w:val="00360444"/>
    <w:rsid w:val="00360ACC"/>
    <w:rsid w:val="00360CF2"/>
    <w:rsid w:val="00361002"/>
    <w:rsid w:val="0036103B"/>
    <w:rsid w:val="00364004"/>
    <w:rsid w:val="003651EF"/>
    <w:rsid w:val="00365AAE"/>
    <w:rsid w:val="003676F1"/>
    <w:rsid w:val="00367B35"/>
    <w:rsid w:val="003714C7"/>
    <w:rsid w:val="00372BE3"/>
    <w:rsid w:val="00374717"/>
    <w:rsid w:val="003751F2"/>
    <w:rsid w:val="00375801"/>
    <w:rsid w:val="00375E4D"/>
    <w:rsid w:val="00376246"/>
    <w:rsid w:val="0037624E"/>
    <w:rsid w:val="00377257"/>
    <w:rsid w:val="00377630"/>
    <w:rsid w:val="00381480"/>
    <w:rsid w:val="003829F2"/>
    <w:rsid w:val="00383ACE"/>
    <w:rsid w:val="00383CB8"/>
    <w:rsid w:val="00383E31"/>
    <w:rsid w:val="00384257"/>
    <w:rsid w:val="003858E6"/>
    <w:rsid w:val="0038708F"/>
    <w:rsid w:val="0038736C"/>
    <w:rsid w:val="00387C92"/>
    <w:rsid w:val="00387D80"/>
    <w:rsid w:val="00390A1F"/>
    <w:rsid w:val="0039101E"/>
    <w:rsid w:val="003918A0"/>
    <w:rsid w:val="003918DD"/>
    <w:rsid w:val="003919E4"/>
    <w:rsid w:val="00392475"/>
    <w:rsid w:val="0039298C"/>
    <w:rsid w:val="00392B18"/>
    <w:rsid w:val="003939AC"/>
    <w:rsid w:val="00393CEB"/>
    <w:rsid w:val="0039408F"/>
    <w:rsid w:val="00394823"/>
    <w:rsid w:val="00395146"/>
    <w:rsid w:val="003964C5"/>
    <w:rsid w:val="00396A37"/>
    <w:rsid w:val="0039710B"/>
    <w:rsid w:val="003977F4"/>
    <w:rsid w:val="003A0723"/>
    <w:rsid w:val="003A077D"/>
    <w:rsid w:val="003A0B8F"/>
    <w:rsid w:val="003A1294"/>
    <w:rsid w:val="003A12F2"/>
    <w:rsid w:val="003A1853"/>
    <w:rsid w:val="003A1C54"/>
    <w:rsid w:val="003A2223"/>
    <w:rsid w:val="003A43AA"/>
    <w:rsid w:val="003A4B0B"/>
    <w:rsid w:val="003A74C2"/>
    <w:rsid w:val="003A7838"/>
    <w:rsid w:val="003A7F37"/>
    <w:rsid w:val="003B00F3"/>
    <w:rsid w:val="003B1FDF"/>
    <w:rsid w:val="003B335E"/>
    <w:rsid w:val="003B4331"/>
    <w:rsid w:val="003B4B41"/>
    <w:rsid w:val="003B50B1"/>
    <w:rsid w:val="003B66DA"/>
    <w:rsid w:val="003B6B7E"/>
    <w:rsid w:val="003C0CB6"/>
    <w:rsid w:val="003C110F"/>
    <w:rsid w:val="003C15D9"/>
    <w:rsid w:val="003C1E58"/>
    <w:rsid w:val="003C2121"/>
    <w:rsid w:val="003C23A1"/>
    <w:rsid w:val="003C2CD0"/>
    <w:rsid w:val="003C34EC"/>
    <w:rsid w:val="003C3929"/>
    <w:rsid w:val="003C572A"/>
    <w:rsid w:val="003C5FD8"/>
    <w:rsid w:val="003C64CB"/>
    <w:rsid w:val="003C782A"/>
    <w:rsid w:val="003D01C6"/>
    <w:rsid w:val="003D06CC"/>
    <w:rsid w:val="003D0C9E"/>
    <w:rsid w:val="003D1354"/>
    <w:rsid w:val="003D140E"/>
    <w:rsid w:val="003D14A8"/>
    <w:rsid w:val="003D20B1"/>
    <w:rsid w:val="003D21DF"/>
    <w:rsid w:val="003D2D41"/>
    <w:rsid w:val="003D33A9"/>
    <w:rsid w:val="003D3D66"/>
    <w:rsid w:val="003D5824"/>
    <w:rsid w:val="003D5CDA"/>
    <w:rsid w:val="003D5FE7"/>
    <w:rsid w:val="003D7B45"/>
    <w:rsid w:val="003E1340"/>
    <w:rsid w:val="003E14EA"/>
    <w:rsid w:val="003E2703"/>
    <w:rsid w:val="003E30D1"/>
    <w:rsid w:val="003E5DC3"/>
    <w:rsid w:val="003E5E39"/>
    <w:rsid w:val="003E5ECF"/>
    <w:rsid w:val="003E699E"/>
    <w:rsid w:val="003E6AA3"/>
    <w:rsid w:val="003E787C"/>
    <w:rsid w:val="003E7C74"/>
    <w:rsid w:val="003F0A0B"/>
    <w:rsid w:val="003F0B04"/>
    <w:rsid w:val="003F12B1"/>
    <w:rsid w:val="003F1610"/>
    <w:rsid w:val="003F16E4"/>
    <w:rsid w:val="003F18D1"/>
    <w:rsid w:val="003F1A9C"/>
    <w:rsid w:val="003F24C4"/>
    <w:rsid w:val="003F31FD"/>
    <w:rsid w:val="003F3BA6"/>
    <w:rsid w:val="003F3C1C"/>
    <w:rsid w:val="003F43B7"/>
    <w:rsid w:val="003F7B3A"/>
    <w:rsid w:val="00400099"/>
    <w:rsid w:val="004006B3"/>
    <w:rsid w:val="00401A5B"/>
    <w:rsid w:val="00401D21"/>
    <w:rsid w:val="00402167"/>
    <w:rsid w:val="004031D9"/>
    <w:rsid w:val="0040457D"/>
    <w:rsid w:val="00405064"/>
    <w:rsid w:val="004054BC"/>
    <w:rsid w:val="0040559D"/>
    <w:rsid w:val="00405B1B"/>
    <w:rsid w:val="00406319"/>
    <w:rsid w:val="00407D28"/>
    <w:rsid w:val="00407DD3"/>
    <w:rsid w:val="00411CA3"/>
    <w:rsid w:val="00411CA4"/>
    <w:rsid w:val="00412575"/>
    <w:rsid w:val="00412FC9"/>
    <w:rsid w:val="00413BB2"/>
    <w:rsid w:val="004142BC"/>
    <w:rsid w:val="00416BCE"/>
    <w:rsid w:val="004170B3"/>
    <w:rsid w:val="004170DF"/>
    <w:rsid w:val="004176F9"/>
    <w:rsid w:val="00420459"/>
    <w:rsid w:val="00420A15"/>
    <w:rsid w:val="004228C0"/>
    <w:rsid w:val="00422C86"/>
    <w:rsid w:val="00423061"/>
    <w:rsid w:val="00427FED"/>
    <w:rsid w:val="004314D0"/>
    <w:rsid w:val="00431992"/>
    <w:rsid w:val="0043199F"/>
    <w:rsid w:val="00431C2C"/>
    <w:rsid w:val="00431EC9"/>
    <w:rsid w:val="00432234"/>
    <w:rsid w:val="004322C2"/>
    <w:rsid w:val="00432BAF"/>
    <w:rsid w:val="00433011"/>
    <w:rsid w:val="0043369C"/>
    <w:rsid w:val="00433860"/>
    <w:rsid w:val="00434C89"/>
    <w:rsid w:val="00435D05"/>
    <w:rsid w:val="00436594"/>
    <w:rsid w:val="00436AD7"/>
    <w:rsid w:val="0043703B"/>
    <w:rsid w:val="00437069"/>
    <w:rsid w:val="00437771"/>
    <w:rsid w:val="00437858"/>
    <w:rsid w:val="004379DA"/>
    <w:rsid w:val="0044028D"/>
    <w:rsid w:val="00440BEE"/>
    <w:rsid w:val="00440E28"/>
    <w:rsid w:val="004417C8"/>
    <w:rsid w:val="00441D99"/>
    <w:rsid w:val="00441EFF"/>
    <w:rsid w:val="0044203F"/>
    <w:rsid w:val="00442522"/>
    <w:rsid w:val="00442A3F"/>
    <w:rsid w:val="00442BED"/>
    <w:rsid w:val="004445FB"/>
    <w:rsid w:val="0044602F"/>
    <w:rsid w:val="004462E4"/>
    <w:rsid w:val="00446A6E"/>
    <w:rsid w:val="00446AC5"/>
    <w:rsid w:val="00447412"/>
    <w:rsid w:val="00447A04"/>
    <w:rsid w:val="004509CC"/>
    <w:rsid w:val="00450CF5"/>
    <w:rsid w:val="00451446"/>
    <w:rsid w:val="0045146B"/>
    <w:rsid w:val="00451C25"/>
    <w:rsid w:val="004523FF"/>
    <w:rsid w:val="0045267D"/>
    <w:rsid w:val="00452E15"/>
    <w:rsid w:val="004542EC"/>
    <w:rsid w:val="00454611"/>
    <w:rsid w:val="00454907"/>
    <w:rsid w:val="0045495C"/>
    <w:rsid w:val="00455306"/>
    <w:rsid w:val="00455AF6"/>
    <w:rsid w:val="0045627C"/>
    <w:rsid w:val="004571A3"/>
    <w:rsid w:val="00457473"/>
    <w:rsid w:val="0045779A"/>
    <w:rsid w:val="004617D3"/>
    <w:rsid w:val="00461C32"/>
    <w:rsid w:val="0046282F"/>
    <w:rsid w:val="00462D91"/>
    <w:rsid w:val="00463AAA"/>
    <w:rsid w:val="00464F64"/>
    <w:rsid w:val="00465C3B"/>
    <w:rsid w:val="00465E7C"/>
    <w:rsid w:val="00466167"/>
    <w:rsid w:val="004668AA"/>
    <w:rsid w:val="00466965"/>
    <w:rsid w:val="00466DA6"/>
    <w:rsid w:val="00470098"/>
    <w:rsid w:val="004719E7"/>
    <w:rsid w:val="00471C02"/>
    <w:rsid w:val="004721A7"/>
    <w:rsid w:val="004721AD"/>
    <w:rsid w:val="004721FF"/>
    <w:rsid w:val="004722CE"/>
    <w:rsid w:val="00475217"/>
    <w:rsid w:val="00475720"/>
    <w:rsid w:val="00475751"/>
    <w:rsid w:val="00477974"/>
    <w:rsid w:val="00477A5D"/>
    <w:rsid w:val="004806AA"/>
    <w:rsid w:val="0048095B"/>
    <w:rsid w:val="004809A4"/>
    <w:rsid w:val="00483CD0"/>
    <w:rsid w:val="00484135"/>
    <w:rsid w:val="00484A9E"/>
    <w:rsid w:val="00484AD3"/>
    <w:rsid w:val="00484BDB"/>
    <w:rsid w:val="00484C4F"/>
    <w:rsid w:val="00484D9B"/>
    <w:rsid w:val="004850DF"/>
    <w:rsid w:val="00485375"/>
    <w:rsid w:val="00485924"/>
    <w:rsid w:val="00485B64"/>
    <w:rsid w:val="00485B79"/>
    <w:rsid w:val="00485DAD"/>
    <w:rsid w:val="0048630B"/>
    <w:rsid w:val="004878C2"/>
    <w:rsid w:val="00490740"/>
    <w:rsid w:val="00490EAD"/>
    <w:rsid w:val="0049297C"/>
    <w:rsid w:val="004937BA"/>
    <w:rsid w:val="004941A8"/>
    <w:rsid w:val="00495D87"/>
    <w:rsid w:val="004A0D1F"/>
    <w:rsid w:val="004A1313"/>
    <w:rsid w:val="004A1C28"/>
    <w:rsid w:val="004A24A4"/>
    <w:rsid w:val="004A4F7C"/>
    <w:rsid w:val="004A5847"/>
    <w:rsid w:val="004A770F"/>
    <w:rsid w:val="004B03FA"/>
    <w:rsid w:val="004B1356"/>
    <w:rsid w:val="004B1665"/>
    <w:rsid w:val="004B210D"/>
    <w:rsid w:val="004B3911"/>
    <w:rsid w:val="004B5157"/>
    <w:rsid w:val="004B51DA"/>
    <w:rsid w:val="004B5CA1"/>
    <w:rsid w:val="004C01D1"/>
    <w:rsid w:val="004C185F"/>
    <w:rsid w:val="004C2D75"/>
    <w:rsid w:val="004C327A"/>
    <w:rsid w:val="004C34CE"/>
    <w:rsid w:val="004C3D2E"/>
    <w:rsid w:val="004C491D"/>
    <w:rsid w:val="004C492E"/>
    <w:rsid w:val="004C4EB5"/>
    <w:rsid w:val="004C51FB"/>
    <w:rsid w:val="004C5559"/>
    <w:rsid w:val="004C5637"/>
    <w:rsid w:val="004C5641"/>
    <w:rsid w:val="004C5F4F"/>
    <w:rsid w:val="004C7441"/>
    <w:rsid w:val="004C77B3"/>
    <w:rsid w:val="004D0373"/>
    <w:rsid w:val="004D0B83"/>
    <w:rsid w:val="004D1D46"/>
    <w:rsid w:val="004D29AC"/>
    <w:rsid w:val="004D32FF"/>
    <w:rsid w:val="004D3379"/>
    <w:rsid w:val="004D3534"/>
    <w:rsid w:val="004D3DFC"/>
    <w:rsid w:val="004D403A"/>
    <w:rsid w:val="004D58B8"/>
    <w:rsid w:val="004D6D59"/>
    <w:rsid w:val="004D712F"/>
    <w:rsid w:val="004D7461"/>
    <w:rsid w:val="004E0649"/>
    <w:rsid w:val="004E2FD0"/>
    <w:rsid w:val="004E475A"/>
    <w:rsid w:val="004E49B4"/>
    <w:rsid w:val="004E5154"/>
    <w:rsid w:val="004E57E8"/>
    <w:rsid w:val="004E6009"/>
    <w:rsid w:val="004E67A8"/>
    <w:rsid w:val="004E67C9"/>
    <w:rsid w:val="004E715E"/>
    <w:rsid w:val="004E7491"/>
    <w:rsid w:val="004E7645"/>
    <w:rsid w:val="004E7ACB"/>
    <w:rsid w:val="004E7E59"/>
    <w:rsid w:val="004F007F"/>
    <w:rsid w:val="004F033B"/>
    <w:rsid w:val="004F0660"/>
    <w:rsid w:val="004F103C"/>
    <w:rsid w:val="004F1304"/>
    <w:rsid w:val="004F1E8F"/>
    <w:rsid w:val="004F2093"/>
    <w:rsid w:val="004F360A"/>
    <w:rsid w:val="004F3BC1"/>
    <w:rsid w:val="004F4DA8"/>
    <w:rsid w:val="004F5B51"/>
    <w:rsid w:val="004F5D51"/>
    <w:rsid w:val="004F6C09"/>
    <w:rsid w:val="004F7818"/>
    <w:rsid w:val="00501D0D"/>
    <w:rsid w:val="00502135"/>
    <w:rsid w:val="00502B01"/>
    <w:rsid w:val="00502BFF"/>
    <w:rsid w:val="005035E4"/>
    <w:rsid w:val="00503C4E"/>
    <w:rsid w:val="00504EA4"/>
    <w:rsid w:val="005052AD"/>
    <w:rsid w:val="00505F1F"/>
    <w:rsid w:val="0050678F"/>
    <w:rsid w:val="0050690C"/>
    <w:rsid w:val="00506EAC"/>
    <w:rsid w:val="005070A6"/>
    <w:rsid w:val="00511366"/>
    <w:rsid w:val="00511390"/>
    <w:rsid w:val="005137E8"/>
    <w:rsid w:val="00513D4E"/>
    <w:rsid w:val="00514110"/>
    <w:rsid w:val="00514AB1"/>
    <w:rsid w:val="00514D31"/>
    <w:rsid w:val="0051606E"/>
    <w:rsid w:val="00516E35"/>
    <w:rsid w:val="00517557"/>
    <w:rsid w:val="00517C71"/>
    <w:rsid w:val="00520965"/>
    <w:rsid w:val="00521077"/>
    <w:rsid w:val="005213D7"/>
    <w:rsid w:val="00522053"/>
    <w:rsid w:val="00524926"/>
    <w:rsid w:val="00524D1D"/>
    <w:rsid w:val="00525975"/>
    <w:rsid w:val="005259F5"/>
    <w:rsid w:val="00525DC4"/>
    <w:rsid w:val="005270E6"/>
    <w:rsid w:val="00527EBC"/>
    <w:rsid w:val="005300A3"/>
    <w:rsid w:val="005300E9"/>
    <w:rsid w:val="00530679"/>
    <w:rsid w:val="0053097E"/>
    <w:rsid w:val="00530D4F"/>
    <w:rsid w:val="00531C5A"/>
    <w:rsid w:val="0053260C"/>
    <w:rsid w:val="0053296C"/>
    <w:rsid w:val="00533014"/>
    <w:rsid w:val="00533444"/>
    <w:rsid w:val="00534A9C"/>
    <w:rsid w:val="00534BBD"/>
    <w:rsid w:val="00534BF5"/>
    <w:rsid w:val="00534F69"/>
    <w:rsid w:val="005358DC"/>
    <w:rsid w:val="00535C88"/>
    <w:rsid w:val="005360DE"/>
    <w:rsid w:val="0054103D"/>
    <w:rsid w:val="0054145F"/>
    <w:rsid w:val="00541625"/>
    <w:rsid w:val="00541881"/>
    <w:rsid w:val="005418C7"/>
    <w:rsid w:val="00541D03"/>
    <w:rsid w:val="00543391"/>
    <w:rsid w:val="005436BE"/>
    <w:rsid w:val="0054393A"/>
    <w:rsid w:val="00543B68"/>
    <w:rsid w:val="0054422F"/>
    <w:rsid w:val="00544AB9"/>
    <w:rsid w:val="005451C3"/>
    <w:rsid w:val="00545376"/>
    <w:rsid w:val="00545EEA"/>
    <w:rsid w:val="00545EF7"/>
    <w:rsid w:val="0054729D"/>
    <w:rsid w:val="00547C4A"/>
    <w:rsid w:val="0055035C"/>
    <w:rsid w:val="005506FB"/>
    <w:rsid w:val="0055096D"/>
    <w:rsid w:val="00552912"/>
    <w:rsid w:val="00553FEF"/>
    <w:rsid w:val="00554290"/>
    <w:rsid w:val="005542AD"/>
    <w:rsid w:val="00554979"/>
    <w:rsid w:val="00555356"/>
    <w:rsid w:val="0055565C"/>
    <w:rsid w:val="00555DF4"/>
    <w:rsid w:val="0055781D"/>
    <w:rsid w:val="005578C2"/>
    <w:rsid w:val="00563C92"/>
    <w:rsid w:val="00564C77"/>
    <w:rsid w:val="00564F46"/>
    <w:rsid w:val="00565774"/>
    <w:rsid w:val="005659CF"/>
    <w:rsid w:val="00565BDC"/>
    <w:rsid w:val="005667C1"/>
    <w:rsid w:val="00566BA4"/>
    <w:rsid w:val="00570476"/>
    <w:rsid w:val="00571ABC"/>
    <w:rsid w:val="00571AE5"/>
    <w:rsid w:val="0057205B"/>
    <w:rsid w:val="00572ED1"/>
    <w:rsid w:val="00573061"/>
    <w:rsid w:val="0057339C"/>
    <w:rsid w:val="00573465"/>
    <w:rsid w:val="00575482"/>
    <w:rsid w:val="005766CF"/>
    <w:rsid w:val="00577537"/>
    <w:rsid w:val="00577B5C"/>
    <w:rsid w:val="00577BC8"/>
    <w:rsid w:val="00581001"/>
    <w:rsid w:val="00585D3C"/>
    <w:rsid w:val="00586D20"/>
    <w:rsid w:val="00586E27"/>
    <w:rsid w:val="00587DD6"/>
    <w:rsid w:val="00587E11"/>
    <w:rsid w:val="00590FCC"/>
    <w:rsid w:val="00591590"/>
    <w:rsid w:val="005924AD"/>
    <w:rsid w:val="0059286C"/>
    <w:rsid w:val="00592CE4"/>
    <w:rsid w:val="0059334E"/>
    <w:rsid w:val="00593A8E"/>
    <w:rsid w:val="00594FDC"/>
    <w:rsid w:val="00596273"/>
    <w:rsid w:val="00597594"/>
    <w:rsid w:val="005A0059"/>
    <w:rsid w:val="005A0FEF"/>
    <w:rsid w:val="005A173A"/>
    <w:rsid w:val="005A1877"/>
    <w:rsid w:val="005A18B2"/>
    <w:rsid w:val="005A2DED"/>
    <w:rsid w:val="005A37FA"/>
    <w:rsid w:val="005A3C09"/>
    <w:rsid w:val="005A4092"/>
    <w:rsid w:val="005A4A5C"/>
    <w:rsid w:val="005A5234"/>
    <w:rsid w:val="005A562D"/>
    <w:rsid w:val="005A58D8"/>
    <w:rsid w:val="005A5FD1"/>
    <w:rsid w:val="005A67FF"/>
    <w:rsid w:val="005A7A6E"/>
    <w:rsid w:val="005B180A"/>
    <w:rsid w:val="005B26E6"/>
    <w:rsid w:val="005B3A11"/>
    <w:rsid w:val="005B40F7"/>
    <w:rsid w:val="005B52C1"/>
    <w:rsid w:val="005B6148"/>
    <w:rsid w:val="005B6CF1"/>
    <w:rsid w:val="005B75B8"/>
    <w:rsid w:val="005B7DF8"/>
    <w:rsid w:val="005C1018"/>
    <w:rsid w:val="005C1FC3"/>
    <w:rsid w:val="005C2429"/>
    <w:rsid w:val="005C3829"/>
    <w:rsid w:val="005C3F66"/>
    <w:rsid w:val="005C428E"/>
    <w:rsid w:val="005C44B7"/>
    <w:rsid w:val="005C45A8"/>
    <w:rsid w:val="005C4D0C"/>
    <w:rsid w:val="005C554E"/>
    <w:rsid w:val="005C59D4"/>
    <w:rsid w:val="005C5CAA"/>
    <w:rsid w:val="005C69A1"/>
    <w:rsid w:val="005C7FFE"/>
    <w:rsid w:val="005D1391"/>
    <w:rsid w:val="005D19D1"/>
    <w:rsid w:val="005D271A"/>
    <w:rsid w:val="005D6C21"/>
    <w:rsid w:val="005D6C53"/>
    <w:rsid w:val="005D6E04"/>
    <w:rsid w:val="005D76B1"/>
    <w:rsid w:val="005D79A2"/>
    <w:rsid w:val="005D7E6B"/>
    <w:rsid w:val="005E08AF"/>
    <w:rsid w:val="005E0AC2"/>
    <w:rsid w:val="005E4137"/>
    <w:rsid w:val="005E44E7"/>
    <w:rsid w:val="005E5180"/>
    <w:rsid w:val="005E533B"/>
    <w:rsid w:val="005E5B94"/>
    <w:rsid w:val="005E63EB"/>
    <w:rsid w:val="005E7F1A"/>
    <w:rsid w:val="005E7F3F"/>
    <w:rsid w:val="005F0ED7"/>
    <w:rsid w:val="005F264D"/>
    <w:rsid w:val="005F3256"/>
    <w:rsid w:val="005F44BF"/>
    <w:rsid w:val="005F7F0C"/>
    <w:rsid w:val="0060059D"/>
    <w:rsid w:val="00603ADF"/>
    <w:rsid w:val="0060449C"/>
    <w:rsid w:val="006063EA"/>
    <w:rsid w:val="00610FAC"/>
    <w:rsid w:val="00611D42"/>
    <w:rsid w:val="00612A9E"/>
    <w:rsid w:val="006130A1"/>
    <w:rsid w:val="00613970"/>
    <w:rsid w:val="006139C2"/>
    <w:rsid w:val="0061777F"/>
    <w:rsid w:val="00617F58"/>
    <w:rsid w:val="006215AA"/>
    <w:rsid w:val="006226C9"/>
    <w:rsid w:val="00622CC9"/>
    <w:rsid w:val="00623658"/>
    <w:rsid w:val="00623723"/>
    <w:rsid w:val="006244B3"/>
    <w:rsid w:val="00625548"/>
    <w:rsid w:val="00626452"/>
    <w:rsid w:val="00627A0A"/>
    <w:rsid w:val="00627DE9"/>
    <w:rsid w:val="006301FF"/>
    <w:rsid w:val="00630294"/>
    <w:rsid w:val="0063047B"/>
    <w:rsid w:val="00630E8C"/>
    <w:rsid w:val="00633115"/>
    <w:rsid w:val="006340A3"/>
    <w:rsid w:val="0063485D"/>
    <w:rsid w:val="00634A6D"/>
    <w:rsid w:val="00636071"/>
    <w:rsid w:val="00636572"/>
    <w:rsid w:val="0063690E"/>
    <w:rsid w:val="00637989"/>
    <w:rsid w:val="00637B66"/>
    <w:rsid w:val="0064146C"/>
    <w:rsid w:val="00643221"/>
    <w:rsid w:val="00644811"/>
    <w:rsid w:val="00644812"/>
    <w:rsid w:val="0064550F"/>
    <w:rsid w:val="00645C12"/>
    <w:rsid w:val="00646B2A"/>
    <w:rsid w:val="00646F0C"/>
    <w:rsid w:val="006512FE"/>
    <w:rsid w:val="00651374"/>
    <w:rsid w:val="006515AC"/>
    <w:rsid w:val="006531F4"/>
    <w:rsid w:val="00654283"/>
    <w:rsid w:val="006546A8"/>
    <w:rsid w:val="006548B6"/>
    <w:rsid w:val="006548F4"/>
    <w:rsid w:val="00655F95"/>
    <w:rsid w:val="006573FA"/>
    <w:rsid w:val="00657749"/>
    <w:rsid w:val="00660637"/>
    <w:rsid w:val="006612C0"/>
    <w:rsid w:val="00661514"/>
    <w:rsid w:val="00661B85"/>
    <w:rsid w:val="00662069"/>
    <w:rsid w:val="00662ADB"/>
    <w:rsid w:val="00663C35"/>
    <w:rsid w:val="00663F0F"/>
    <w:rsid w:val="0066503B"/>
    <w:rsid w:val="00665F7D"/>
    <w:rsid w:val="0067015A"/>
    <w:rsid w:val="00670397"/>
    <w:rsid w:val="00670549"/>
    <w:rsid w:val="00671D9E"/>
    <w:rsid w:val="00673D5C"/>
    <w:rsid w:val="006740B5"/>
    <w:rsid w:val="0067492F"/>
    <w:rsid w:val="00674E30"/>
    <w:rsid w:val="00675452"/>
    <w:rsid w:val="00675AA4"/>
    <w:rsid w:val="00676230"/>
    <w:rsid w:val="00676CAD"/>
    <w:rsid w:val="00676F26"/>
    <w:rsid w:val="00681C83"/>
    <w:rsid w:val="0068262E"/>
    <w:rsid w:val="00682EDA"/>
    <w:rsid w:val="00682FA7"/>
    <w:rsid w:val="006830F1"/>
    <w:rsid w:val="00684919"/>
    <w:rsid w:val="00685190"/>
    <w:rsid w:val="00685EDD"/>
    <w:rsid w:val="00686C73"/>
    <w:rsid w:val="00690235"/>
    <w:rsid w:val="00693C65"/>
    <w:rsid w:val="006941E9"/>
    <w:rsid w:val="0069574D"/>
    <w:rsid w:val="00695D6A"/>
    <w:rsid w:val="006973A3"/>
    <w:rsid w:val="006974C6"/>
    <w:rsid w:val="00697C91"/>
    <w:rsid w:val="006A0162"/>
    <w:rsid w:val="006A154A"/>
    <w:rsid w:val="006A2293"/>
    <w:rsid w:val="006A330A"/>
    <w:rsid w:val="006A485C"/>
    <w:rsid w:val="006A7E95"/>
    <w:rsid w:val="006B0AFF"/>
    <w:rsid w:val="006B0DB7"/>
    <w:rsid w:val="006B20B6"/>
    <w:rsid w:val="006B2F44"/>
    <w:rsid w:val="006B387B"/>
    <w:rsid w:val="006B4821"/>
    <w:rsid w:val="006B4ACA"/>
    <w:rsid w:val="006B4B9B"/>
    <w:rsid w:val="006B50BF"/>
    <w:rsid w:val="006B5EC9"/>
    <w:rsid w:val="006B6070"/>
    <w:rsid w:val="006B68B7"/>
    <w:rsid w:val="006C030C"/>
    <w:rsid w:val="006C046D"/>
    <w:rsid w:val="006C11F5"/>
    <w:rsid w:val="006C176C"/>
    <w:rsid w:val="006C19C1"/>
    <w:rsid w:val="006C3615"/>
    <w:rsid w:val="006C4E3E"/>
    <w:rsid w:val="006C52D8"/>
    <w:rsid w:val="006C61C3"/>
    <w:rsid w:val="006C62CE"/>
    <w:rsid w:val="006C6659"/>
    <w:rsid w:val="006C6B7A"/>
    <w:rsid w:val="006C6B86"/>
    <w:rsid w:val="006C767D"/>
    <w:rsid w:val="006D05F1"/>
    <w:rsid w:val="006D09FA"/>
    <w:rsid w:val="006D1945"/>
    <w:rsid w:val="006D48D2"/>
    <w:rsid w:val="006D5560"/>
    <w:rsid w:val="006E1082"/>
    <w:rsid w:val="006E1F9B"/>
    <w:rsid w:val="006E2094"/>
    <w:rsid w:val="006E3810"/>
    <w:rsid w:val="006E3AA0"/>
    <w:rsid w:val="006E3BDE"/>
    <w:rsid w:val="006E3E5E"/>
    <w:rsid w:val="006E457D"/>
    <w:rsid w:val="006E4AA5"/>
    <w:rsid w:val="006E4C3C"/>
    <w:rsid w:val="006E5817"/>
    <w:rsid w:val="006E6B33"/>
    <w:rsid w:val="006E7577"/>
    <w:rsid w:val="006E782A"/>
    <w:rsid w:val="006F06B3"/>
    <w:rsid w:val="006F0923"/>
    <w:rsid w:val="006F1185"/>
    <w:rsid w:val="006F1EC8"/>
    <w:rsid w:val="006F3E9E"/>
    <w:rsid w:val="006F3F12"/>
    <w:rsid w:val="006F4C71"/>
    <w:rsid w:val="006F5EB3"/>
    <w:rsid w:val="006F62BA"/>
    <w:rsid w:val="006F6E1F"/>
    <w:rsid w:val="006F725D"/>
    <w:rsid w:val="006F7D15"/>
    <w:rsid w:val="007001C5"/>
    <w:rsid w:val="0070050E"/>
    <w:rsid w:val="007033C7"/>
    <w:rsid w:val="00703795"/>
    <w:rsid w:val="00704705"/>
    <w:rsid w:val="00705613"/>
    <w:rsid w:val="00705B9A"/>
    <w:rsid w:val="00706255"/>
    <w:rsid w:val="00706917"/>
    <w:rsid w:val="007070A6"/>
    <w:rsid w:val="00710019"/>
    <w:rsid w:val="007105F9"/>
    <w:rsid w:val="00712A1E"/>
    <w:rsid w:val="0071386D"/>
    <w:rsid w:val="00714080"/>
    <w:rsid w:val="007155AD"/>
    <w:rsid w:val="0071695B"/>
    <w:rsid w:val="007217D8"/>
    <w:rsid w:val="00721FF1"/>
    <w:rsid w:val="00723017"/>
    <w:rsid w:val="00723B8A"/>
    <w:rsid w:val="00723DA2"/>
    <w:rsid w:val="00723E76"/>
    <w:rsid w:val="0072411F"/>
    <w:rsid w:val="00724DB8"/>
    <w:rsid w:val="00726572"/>
    <w:rsid w:val="00727E1E"/>
    <w:rsid w:val="00730CC0"/>
    <w:rsid w:val="007316DA"/>
    <w:rsid w:val="007318B7"/>
    <w:rsid w:val="00731E6A"/>
    <w:rsid w:val="00731ECA"/>
    <w:rsid w:val="00731F79"/>
    <w:rsid w:val="00732307"/>
    <w:rsid w:val="00732322"/>
    <w:rsid w:val="007333C9"/>
    <w:rsid w:val="00733DF7"/>
    <w:rsid w:val="0073599C"/>
    <w:rsid w:val="00736CBC"/>
    <w:rsid w:val="007378EB"/>
    <w:rsid w:val="007402F0"/>
    <w:rsid w:val="00740843"/>
    <w:rsid w:val="00740BDE"/>
    <w:rsid w:val="00740BED"/>
    <w:rsid w:val="007415CA"/>
    <w:rsid w:val="007419DF"/>
    <w:rsid w:val="00741E10"/>
    <w:rsid w:val="0074323B"/>
    <w:rsid w:val="00743F4D"/>
    <w:rsid w:val="00744D06"/>
    <w:rsid w:val="00745729"/>
    <w:rsid w:val="00746B67"/>
    <w:rsid w:val="00750152"/>
    <w:rsid w:val="0075546C"/>
    <w:rsid w:val="00755BB9"/>
    <w:rsid w:val="00755DCE"/>
    <w:rsid w:val="00756443"/>
    <w:rsid w:val="00756BD1"/>
    <w:rsid w:val="0075733B"/>
    <w:rsid w:val="0075786F"/>
    <w:rsid w:val="00757E7D"/>
    <w:rsid w:val="00760362"/>
    <w:rsid w:val="00761030"/>
    <w:rsid w:val="00761485"/>
    <w:rsid w:val="00761BAE"/>
    <w:rsid w:val="00761CF5"/>
    <w:rsid w:val="00763099"/>
    <w:rsid w:val="0076312D"/>
    <w:rsid w:val="0076358A"/>
    <w:rsid w:val="00763961"/>
    <w:rsid w:val="00763BE6"/>
    <w:rsid w:val="00764F07"/>
    <w:rsid w:val="00765708"/>
    <w:rsid w:val="00766FD3"/>
    <w:rsid w:val="007705AE"/>
    <w:rsid w:val="0077089D"/>
    <w:rsid w:val="00770A5A"/>
    <w:rsid w:val="00770D9E"/>
    <w:rsid w:val="0077168C"/>
    <w:rsid w:val="00771C8D"/>
    <w:rsid w:val="00773200"/>
    <w:rsid w:val="00773CA3"/>
    <w:rsid w:val="00773EFE"/>
    <w:rsid w:val="007754A2"/>
    <w:rsid w:val="00776793"/>
    <w:rsid w:val="0077679E"/>
    <w:rsid w:val="00776D22"/>
    <w:rsid w:val="0077757D"/>
    <w:rsid w:val="00777E3B"/>
    <w:rsid w:val="007812B6"/>
    <w:rsid w:val="007842C7"/>
    <w:rsid w:val="00785E5F"/>
    <w:rsid w:val="0078675F"/>
    <w:rsid w:val="00786A51"/>
    <w:rsid w:val="0078766F"/>
    <w:rsid w:val="00787F28"/>
    <w:rsid w:val="00790927"/>
    <w:rsid w:val="0079118F"/>
    <w:rsid w:val="00791241"/>
    <w:rsid w:val="0079166B"/>
    <w:rsid w:val="007926AE"/>
    <w:rsid w:val="00793DBF"/>
    <w:rsid w:val="007940B6"/>
    <w:rsid w:val="00795BBE"/>
    <w:rsid w:val="00796C15"/>
    <w:rsid w:val="00797D4C"/>
    <w:rsid w:val="007A0B3C"/>
    <w:rsid w:val="007A5FC0"/>
    <w:rsid w:val="007A7D62"/>
    <w:rsid w:val="007B0824"/>
    <w:rsid w:val="007B0A3B"/>
    <w:rsid w:val="007B0E16"/>
    <w:rsid w:val="007B351C"/>
    <w:rsid w:val="007B3912"/>
    <w:rsid w:val="007B3A15"/>
    <w:rsid w:val="007B3D5A"/>
    <w:rsid w:val="007B452C"/>
    <w:rsid w:val="007B4ADD"/>
    <w:rsid w:val="007B60CB"/>
    <w:rsid w:val="007B6224"/>
    <w:rsid w:val="007B6E2D"/>
    <w:rsid w:val="007B6E7C"/>
    <w:rsid w:val="007B704F"/>
    <w:rsid w:val="007B72E6"/>
    <w:rsid w:val="007B72EE"/>
    <w:rsid w:val="007B7A0D"/>
    <w:rsid w:val="007B7D25"/>
    <w:rsid w:val="007C0645"/>
    <w:rsid w:val="007C06B4"/>
    <w:rsid w:val="007C121B"/>
    <w:rsid w:val="007C2684"/>
    <w:rsid w:val="007C2C80"/>
    <w:rsid w:val="007C6070"/>
    <w:rsid w:val="007C7A6C"/>
    <w:rsid w:val="007C7C39"/>
    <w:rsid w:val="007D00F0"/>
    <w:rsid w:val="007D03C9"/>
    <w:rsid w:val="007D0B19"/>
    <w:rsid w:val="007D108A"/>
    <w:rsid w:val="007D18EF"/>
    <w:rsid w:val="007D2D88"/>
    <w:rsid w:val="007D2DB3"/>
    <w:rsid w:val="007D3ACE"/>
    <w:rsid w:val="007D450D"/>
    <w:rsid w:val="007D6AA8"/>
    <w:rsid w:val="007E04D9"/>
    <w:rsid w:val="007E096B"/>
    <w:rsid w:val="007E15F5"/>
    <w:rsid w:val="007E2003"/>
    <w:rsid w:val="007E2720"/>
    <w:rsid w:val="007E474C"/>
    <w:rsid w:val="007E697F"/>
    <w:rsid w:val="007E6FCA"/>
    <w:rsid w:val="007E7152"/>
    <w:rsid w:val="007E7F1F"/>
    <w:rsid w:val="007E7F83"/>
    <w:rsid w:val="007F0FE5"/>
    <w:rsid w:val="007F11E5"/>
    <w:rsid w:val="007F277D"/>
    <w:rsid w:val="007F2C7C"/>
    <w:rsid w:val="007F2C94"/>
    <w:rsid w:val="007F4BB8"/>
    <w:rsid w:val="007F4D1A"/>
    <w:rsid w:val="007F5983"/>
    <w:rsid w:val="007F60FF"/>
    <w:rsid w:val="007F6DCB"/>
    <w:rsid w:val="007F6FC4"/>
    <w:rsid w:val="007F7642"/>
    <w:rsid w:val="008014B4"/>
    <w:rsid w:val="00802AAE"/>
    <w:rsid w:val="00802B01"/>
    <w:rsid w:val="00803DCF"/>
    <w:rsid w:val="00804B6A"/>
    <w:rsid w:val="008062A3"/>
    <w:rsid w:val="0080647E"/>
    <w:rsid w:val="00807438"/>
    <w:rsid w:val="008078C2"/>
    <w:rsid w:val="008079EF"/>
    <w:rsid w:val="0081029C"/>
    <w:rsid w:val="0081088F"/>
    <w:rsid w:val="00810B62"/>
    <w:rsid w:val="00811A94"/>
    <w:rsid w:val="00812366"/>
    <w:rsid w:val="008134C0"/>
    <w:rsid w:val="0081441B"/>
    <w:rsid w:val="00814AAB"/>
    <w:rsid w:val="00814BF3"/>
    <w:rsid w:val="00815CD0"/>
    <w:rsid w:val="008167BF"/>
    <w:rsid w:val="00817C1F"/>
    <w:rsid w:val="008218B5"/>
    <w:rsid w:val="00821EE5"/>
    <w:rsid w:val="0082355F"/>
    <w:rsid w:val="00823DB6"/>
    <w:rsid w:val="008248CC"/>
    <w:rsid w:val="008258B8"/>
    <w:rsid w:val="008274FC"/>
    <w:rsid w:val="00830685"/>
    <w:rsid w:val="00831F02"/>
    <w:rsid w:val="00834529"/>
    <w:rsid w:val="00835699"/>
    <w:rsid w:val="00835DA5"/>
    <w:rsid w:val="008364B9"/>
    <w:rsid w:val="00836941"/>
    <w:rsid w:val="0084096D"/>
    <w:rsid w:val="008409DD"/>
    <w:rsid w:val="00840C22"/>
    <w:rsid w:val="00841086"/>
    <w:rsid w:val="0084154E"/>
    <w:rsid w:val="00842DE6"/>
    <w:rsid w:val="008436CB"/>
    <w:rsid w:val="00843AFB"/>
    <w:rsid w:val="00845401"/>
    <w:rsid w:val="00845A13"/>
    <w:rsid w:val="008464D6"/>
    <w:rsid w:val="0084792B"/>
    <w:rsid w:val="00850075"/>
    <w:rsid w:val="008506F7"/>
    <w:rsid w:val="008517CF"/>
    <w:rsid w:val="008519EA"/>
    <w:rsid w:val="00851A96"/>
    <w:rsid w:val="00852325"/>
    <w:rsid w:val="00855D1A"/>
    <w:rsid w:val="00860263"/>
    <w:rsid w:val="00860549"/>
    <w:rsid w:val="008612A3"/>
    <w:rsid w:val="008614EE"/>
    <w:rsid w:val="00861E4B"/>
    <w:rsid w:val="0086250C"/>
    <w:rsid w:val="0086287B"/>
    <w:rsid w:val="00863A40"/>
    <w:rsid w:val="00863D68"/>
    <w:rsid w:val="00864999"/>
    <w:rsid w:val="00864FFB"/>
    <w:rsid w:val="00865D00"/>
    <w:rsid w:val="00866D4E"/>
    <w:rsid w:val="00867456"/>
    <w:rsid w:val="00867657"/>
    <w:rsid w:val="00870BFE"/>
    <w:rsid w:val="00870C95"/>
    <w:rsid w:val="00872F44"/>
    <w:rsid w:val="008731F9"/>
    <w:rsid w:val="00873BFF"/>
    <w:rsid w:val="00873EA7"/>
    <w:rsid w:val="00875C9A"/>
    <w:rsid w:val="00877CC3"/>
    <w:rsid w:val="008810B0"/>
    <w:rsid w:val="008824BE"/>
    <w:rsid w:val="00882648"/>
    <w:rsid w:val="008847CE"/>
    <w:rsid w:val="00884B39"/>
    <w:rsid w:val="00886861"/>
    <w:rsid w:val="00887245"/>
    <w:rsid w:val="008900A6"/>
    <w:rsid w:val="00892059"/>
    <w:rsid w:val="00892647"/>
    <w:rsid w:val="008926E6"/>
    <w:rsid w:val="00893880"/>
    <w:rsid w:val="00893F07"/>
    <w:rsid w:val="008940DE"/>
    <w:rsid w:val="008942CF"/>
    <w:rsid w:val="008943F4"/>
    <w:rsid w:val="008958E8"/>
    <w:rsid w:val="00895E1D"/>
    <w:rsid w:val="008968AE"/>
    <w:rsid w:val="00896EB7"/>
    <w:rsid w:val="008971B8"/>
    <w:rsid w:val="008A12B2"/>
    <w:rsid w:val="008A218B"/>
    <w:rsid w:val="008A271E"/>
    <w:rsid w:val="008A27FD"/>
    <w:rsid w:val="008A3018"/>
    <w:rsid w:val="008A3B45"/>
    <w:rsid w:val="008A43CD"/>
    <w:rsid w:val="008A44E7"/>
    <w:rsid w:val="008A4D9A"/>
    <w:rsid w:val="008A5C08"/>
    <w:rsid w:val="008A6165"/>
    <w:rsid w:val="008A6A99"/>
    <w:rsid w:val="008B09A1"/>
    <w:rsid w:val="008B0C46"/>
    <w:rsid w:val="008B1261"/>
    <w:rsid w:val="008B21C4"/>
    <w:rsid w:val="008B32AC"/>
    <w:rsid w:val="008B4212"/>
    <w:rsid w:val="008B470B"/>
    <w:rsid w:val="008B4994"/>
    <w:rsid w:val="008B58A5"/>
    <w:rsid w:val="008B5D51"/>
    <w:rsid w:val="008B622B"/>
    <w:rsid w:val="008B72DF"/>
    <w:rsid w:val="008B73A8"/>
    <w:rsid w:val="008B7712"/>
    <w:rsid w:val="008C006D"/>
    <w:rsid w:val="008C0984"/>
    <w:rsid w:val="008C0D18"/>
    <w:rsid w:val="008C194B"/>
    <w:rsid w:val="008C318E"/>
    <w:rsid w:val="008C3A4D"/>
    <w:rsid w:val="008C57DF"/>
    <w:rsid w:val="008C6F0C"/>
    <w:rsid w:val="008D0527"/>
    <w:rsid w:val="008D0CFD"/>
    <w:rsid w:val="008D1CB1"/>
    <w:rsid w:val="008D2119"/>
    <w:rsid w:val="008D24CF"/>
    <w:rsid w:val="008D32BC"/>
    <w:rsid w:val="008D3566"/>
    <w:rsid w:val="008D42DE"/>
    <w:rsid w:val="008D44EF"/>
    <w:rsid w:val="008D4555"/>
    <w:rsid w:val="008D5483"/>
    <w:rsid w:val="008D55AC"/>
    <w:rsid w:val="008D5688"/>
    <w:rsid w:val="008D6030"/>
    <w:rsid w:val="008D6790"/>
    <w:rsid w:val="008D758B"/>
    <w:rsid w:val="008D7E9C"/>
    <w:rsid w:val="008E0873"/>
    <w:rsid w:val="008E0F48"/>
    <w:rsid w:val="008E10CF"/>
    <w:rsid w:val="008E169B"/>
    <w:rsid w:val="008E19DE"/>
    <w:rsid w:val="008E223A"/>
    <w:rsid w:val="008E35DA"/>
    <w:rsid w:val="008E40F3"/>
    <w:rsid w:val="008E4AFB"/>
    <w:rsid w:val="008E4D3E"/>
    <w:rsid w:val="008E4DF7"/>
    <w:rsid w:val="008E65C5"/>
    <w:rsid w:val="008E6A5B"/>
    <w:rsid w:val="008E770F"/>
    <w:rsid w:val="008E7F3F"/>
    <w:rsid w:val="008F028B"/>
    <w:rsid w:val="008F0474"/>
    <w:rsid w:val="008F25A7"/>
    <w:rsid w:val="008F2764"/>
    <w:rsid w:val="008F455C"/>
    <w:rsid w:val="008F5051"/>
    <w:rsid w:val="008F6428"/>
    <w:rsid w:val="008F7A18"/>
    <w:rsid w:val="009004D8"/>
    <w:rsid w:val="00901E10"/>
    <w:rsid w:val="009036DE"/>
    <w:rsid w:val="00903A78"/>
    <w:rsid w:val="00903E40"/>
    <w:rsid w:val="00904F34"/>
    <w:rsid w:val="00905A7B"/>
    <w:rsid w:val="00906780"/>
    <w:rsid w:val="0090687D"/>
    <w:rsid w:val="00907002"/>
    <w:rsid w:val="00910AAD"/>
    <w:rsid w:val="00911E97"/>
    <w:rsid w:val="00914159"/>
    <w:rsid w:val="009144C5"/>
    <w:rsid w:val="00917114"/>
    <w:rsid w:val="0092002D"/>
    <w:rsid w:val="009228EF"/>
    <w:rsid w:val="00924A88"/>
    <w:rsid w:val="00924F4C"/>
    <w:rsid w:val="00925A3B"/>
    <w:rsid w:val="00926133"/>
    <w:rsid w:val="00926310"/>
    <w:rsid w:val="00926984"/>
    <w:rsid w:val="009269B4"/>
    <w:rsid w:val="00926CB9"/>
    <w:rsid w:val="009271A7"/>
    <w:rsid w:val="00927582"/>
    <w:rsid w:val="00927DC2"/>
    <w:rsid w:val="0093051D"/>
    <w:rsid w:val="00930736"/>
    <w:rsid w:val="00931D44"/>
    <w:rsid w:val="00932207"/>
    <w:rsid w:val="00932810"/>
    <w:rsid w:val="00932859"/>
    <w:rsid w:val="00932ED2"/>
    <w:rsid w:val="00932F87"/>
    <w:rsid w:val="0093393B"/>
    <w:rsid w:val="00933AD2"/>
    <w:rsid w:val="00936985"/>
    <w:rsid w:val="0093714B"/>
    <w:rsid w:val="00940886"/>
    <w:rsid w:val="00941371"/>
    <w:rsid w:val="00941734"/>
    <w:rsid w:val="00941CB4"/>
    <w:rsid w:val="0094281B"/>
    <w:rsid w:val="00942A42"/>
    <w:rsid w:val="00942B91"/>
    <w:rsid w:val="009434A7"/>
    <w:rsid w:val="009441A4"/>
    <w:rsid w:val="00944229"/>
    <w:rsid w:val="009465C5"/>
    <w:rsid w:val="009466ED"/>
    <w:rsid w:val="00946DC8"/>
    <w:rsid w:val="0094729C"/>
    <w:rsid w:val="009522D8"/>
    <w:rsid w:val="00952304"/>
    <w:rsid w:val="00952AC6"/>
    <w:rsid w:val="0095489A"/>
    <w:rsid w:val="00954E8F"/>
    <w:rsid w:val="00955DBE"/>
    <w:rsid w:val="00956205"/>
    <w:rsid w:val="0095659E"/>
    <w:rsid w:val="009568BD"/>
    <w:rsid w:val="00956CD5"/>
    <w:rsid w:val="0095715B"/>
    <w:rsid w:val="009608EB"/>
    <w:rsid w:val="009649FF"/>
    <w:rsid w:val="00966F5C"/>
    <w:rsid w:val="00967635"/>
    <w:rsid w:val="00967D74"/>
    <w:rsid w:val="009720F6"/>
    <w:rsid w:val="00972A0F"/>
    <w:rsid w:val="00973295"/>
    <w:rsid w:val="0097410B"/>
    <w:rsid w:val="00974693"/>
    <w:rsid w:val="00975FEB"/>
    <w:rsid w:val="00976259"/>
    <w:rsid w:val="00977E6F"/>
    <w:rsid w:val="009804D0"/>
    <w:rsid w:val="00984153"/>
    <w:rsid w:val="00985DE2"/>
    <w:rsid w:val="00986B93"/>
    <w:rsid w:val="00987F8D"/>
    <w:rsid w:val="009905D0"/>
    <w:rsid w:val="00990AAA"/>
    <w:rsid w:val="009914FA"/>
    <w:rsid w:val="00992413"/>
    <w:rsid w:val="00995234"/>
    <w:rsid w:val="009954F6"/>
    <w:rsid w:val="00995AEB"/>
    <w:rsid w:val="00995F74"/>
    <w:rsid w:val="00997306"/>
    <w:rsid w:val="0099731A"/>
    <w:rsid w:val="00997E84"/>
    <w:rsid w:val="009A08F3"/>
    <w:rsid w:val="009A225B"/>
    <w:rsid w:val="009A2614"/>
    <w:rsid w:val="009A26B7"/>
    <w:rsid w:val="009A2A41"/>
    <w:rsid w:val="009A2EC3"/>
    <w:rsid w:val="009A3795"/>
    <w:rsid w:val="009A391C"/>
    <w:rsid w:val="009A434A"/>
    <w:rsid w:val="009A548D"/>
    <w:rsid w:val="009A6102"/>
    <w:rsid w:val="009A63F6"/>
    <w:rsid w:val="009A7242"/>
    <w:rsid w:val="009A7B7B"/>
    <w:rsid w:val="009B025C"/>
    <w:rsid w:val="009B02BF"/>
    <w:rsid w:val="009B1089"/>
    <w:rsid w:val="009B1E72"/>
    <w:rsid w:val="009B298E"/>
    <w:rsid w:val="009B3DA9"/>
    <w:rsid w:val="009B53E3"/>
    <w:rsid w:val="009B5402"/>
    <w:rsid w:val="009B5512"/>
    <w:rsid w:val="009B7346"/>
    <w:rsid w:val="009C0FBD"/>
    <w:rsid w:val="009C2A68"/>
    <w:rsid w:val="009C39CA"/>
    <w:rsid w:val="009C3ED2"/>
    <w:rsid w:val="009C4C49"/>
    <w:rsid w:val="009C6D96"/>
    <w:rsid w:val="009D0DAC"/>
    <w:rsid w:val="009D17F8"/>
    <w:rsid w:val="009D255A"/>
    <w:rsid w:val="009D3A13"/>
    <w:rsid w:val="009D4CEF"/>
    <w:rsid w:val="009D72D9"/>
    <w:rsid w:val="009D752E"/>
    <w:rsid w:val="009E19DB"/>
    <w:rsid w:val="009E1A9F"/>
    <w:rsid w:val="009E2302"/>
    <w:rsid w:val="009E37C4"/>
    <w:rsid w:val="009E3B36"/>
    <w:rsid w:val="009E4C67"/>
    <w:rsid w:val="009E5F1F"/>
    <w:rsid w:val="009E5FF2"/>
    <w:rsid w:val="009E6967"/>
    <w:rsid w:val="009E6989"/>
    <w:rsid w:val="009F01D0"/>
    <w:rsid w:val="009F053B"/>
    <w:rsid w:val="009F188A"/>
    <w:rsid w:val="009F2379"/>
    <w:rsid w:val="009F3543"/>
    <w:rsid w:val="009F467A"/>
    <w:rsid w:val="009F4FD5"/>
    <w:rsid w:val="009F5003"/>
    <w:rsid w:val="009F6C2D"/>
    <w:rsid w:val="009F6CF5"/>
    <w:rsid w:val="009F79AA"/>
    <w:rsid w:val="00A00411"/>
    <w:rsid w:val="00A010C9"/>
    <w:rsid w:val="00A02170"/>
    <w:rsid w:val="00A026C5"/>
    <w:rsid w:val="00A02AB6"/>
    <w:rsid w:val="00A036D3"/>
    <w:rsid w:val="00A039DA"/>
    <w:rsid w:val="00A047E3"/>
    <w:rsid w:val="00A05D5A"/>
    <w:rsid w:val="00A06268"/>
    <w:rsid w:val="00A069F1"/>
    <w:rsid w:val="00A07CE4"/>
    <w:rsid w:val="00A07F89"/>
    <w:rsid w:val="00A11265"/>
    <w:rsid w:val="00A12CC4"/>
    <w:rsid w:val="00A12D76"/>
    <w:rsid w:val="00A149F7"/>
    <w:rsid w:val="00A15959"/>
    <w:rsid w:val="00A16302"/>
    <w:rsid w:val="00A164C8"/>
    <w:rsid w:val="00A1661B"/>
    <w:rsid w:val="00A20450"/>
    <w:rsid w:val="00A2052A"/>
    <w:rsid w:val="00A213C3"/>
    <w:rsid w:val="00A218BE"/>
    <w:rsid w:val="00A21B70"/>
    <w:rsid w:val="00A22BB8"/>
    <w:rsid w:val="00A23687"/>
    <w:rsid w:val="00A23CDE"/>
    <w:rsid w:val="00A2474D"/>
    <w:rsid w:val="00A24986"/>
    <w:rsid w:val="00A329B8"/>
    <w:rsid w:val="00A32BBB"/>
    <w:rsid w:val="00A32F5D"/>
    <w:rsid w:val="00A33117"/>
    <w:rsid w:val="00A33670"/>
    <w:rsid w:val="00A336F5"/>
    <w:rsid w:val="00A33883"/>
    <w:rsid w:val="00A33968"/>
    <w:rsid w:val="00A345A8"/>
    <w:rsid w:val="00A34A2F"/>
    <w:rsid w:val="00A353DE"/>
    <w:rsid w:val="00A3572B"/>
    <w:rsid w:val="00A36E6E"/>
    <w:rsid w:val="00A37016"/>
    <w:rsid w:val="00A37C5E"/>
    <w:rsid w:val="00A37D0C"/>
    <w:rsid w:val="00A41086"/>
    <w:rsid w:val="00A416C4"/>
    <w:rsid w:val="00A41975"/>
    <w:rsid w:val="00A41FA1"/>
    <w:rsid w:val="00A43259"/>
    <w:rsid w:val="00A434C0"/>
    <w:rsid w:val="00A434C6"/>
    <w:rsid w:val="00A4380E"/>
    <w:rsid w:val="00A44024"/>
    <w:rsid w:val="00A44229"/>
    <w:rsid w:val="00A44340"/>
    <w:rsid w:val="00A44A7C"/>
    <w:rsid w:val="00A45035"/>
    <w:rsid w:val="00A46166"/>
    <w:rsid w:val="00A4792F"/>
    <w:rsid w:val="00A479A1"/>
    <w:rsid w:val="00A502B2"/>
    <w:rsid w:val="00A50605"/>
    <w:rsid w:val="00A5124B"/>
    <w:rsid w:val="00A516E0"/>
    <w:rsid w:val="00A528A0"/>
    <w:rsid w:val="00A52E9B"/>
    <w:rsid w:val="00A530A6"/>
    <w:rsid w:val="00A546A2"/>
    <w:rsid w:val="00A55E4D"/>
    <w:rsid w:val="00A6078F"/>
    <w:rsid w:val="00A60EAE"/>
    <w:rsid w:val="00A62DCC"/>
    <w:rsid w:val="00A63AC1"/>
    <w:rsid w:val="00A6403A"/>
    <w:rsid w:val="00A64CF8"/>
    <w:rsid w:val="00A6546E"/>
    <w:rsid w:val="00A657A8"/>
    <w:rsid w:val="00A67C6A"/>
    <w:rsid w:val="00A67FA2"/>
    <w:rsid w:val="00A701FC"/>
    <w:rsid w:val="00A71ECE"/>
    <w:rsid w:val="00A726EF"/>
    <w:rsid w:val="00A72759"/>
    <w:rsid w:val="00A73499"/>
    <w:rsid w:val="00A74917"/>
    <w:rsid w:val="00A74F9A"/>
    <w:rsid w:val="00A7620C"/>
    <w:rsid w:val="00A763C6"/>
    <w:rsid w:val="00A766DA"/>
    <w:rsid w:val="00A8046D"/>
    <w:rsid w:val="00A80E81"/>
    <w:rsid w:val="00A8139B"/>
    <w:rsid w:val="00A81F81"/>
    <w:rsid w:val="00A82297"/>
    <w:rsid w:val="00A82DB2"/>
    <w:rsid w:val="00A82EEA"/>
    <w:rsid w:val="00A83D66"/>
    <w:rsid w:val="00A83F3B"/>
    <w:rsid w:val="00A85D8D"/>
    <w:rsid w:val="00A90245"/>
    <w:rsid w:val="00A902DF"/>
    <w:rsid w:val="00A91511"/>
    <w:rsid w:val="00A923CF"/>
    <w:rsid w:val="00A934EB"/>
    <w:rsid w:val="00A93F17"/>
    <w:rsid w:val="00A9436A"/>
    <w:rsid w:val="00A94956"/>
    <w:rsid w:val="00A95A91"/>
    <w:rsid w:val="00A96565"/>
    <w:rsid w:val="00A9739E"/>
    <w:rsid w:val="00A974B5"/>
    <w:rsid w:val="00A974BA"/>
    <w:rsid w:val="00A97E0C"/>
    <w:rsid w:val="00A97F07"/>
    <w:rsid w:val="00AA0291"/>
    <w:rsid w:val="00AA10DC"/>
    <w:rsid w:val="00AA1138"/>
    <w:rsid w:val="00AA129F"/>
    <w:rsid w:val="00AA2525"/>
    <w:rsid w:val="00AA40A5"/>
    <w:rsid w:val="00AA432C"/>
    <w:rsid w:val="00AA5124"/>
    <w:rsid w:val="00AA6C48"/>
    <w:rsid w:val="00AA761E"/>
    <w:rsid w:val="00AB2A97"/>
    <w:rsid w:val="00AB439E"/>
    <w:rsid w:val="00AB43B9"/>
    <w:rsid w:val="00AB4FAC"/>
    <w:rsid w:val="00AB5797"/>
    <w:rsid w:val="00AB5EE6"/>
    <w:rsid w:val="00AB76E5"/>
    <w:rsid w:val="00AC095D"/>
    <w:rsid w:val="00AC2023"/>
    <w:rsid w:val="00AC24E1"/>
    <w:rsid w:val="00AC25D8"/>
    <w:rsid w:val="00AC2881"/>
    <w:rsid w:val="00AC3338"/>
    <w:rsid w:val="00AC3BB0"/>
    <w:rsid w:val="00AC6393"/>
    <w:rsid w:val="00AC6A6A"/>
    <w:rsid w:val="00AC6B95"/>
    <w:rsid w:val="00AC6C32"/>
    <w:rsid w:val="00AC73C2"/>
    <w:rsid w:val="00AD4825"/>
    <w:rsid w:val="00AD49E4"/>
    <w:rsid w:val="00AD54AC"/>
    <w:rsid w:val="00AD5C17"/>
    <w:rsid w:val="00AD5E9C"/>
    <w:rsid w:val="00AD60BE"/>
    <w:rsid w:val="00AD7793"/>
    <w:rsid w:val="00AD7EC5"/>
    <w:rsid w:val="00AE1144"/>
    <w:rsid w:val="00AE2B4D"/>
    <w:rsid w:val="00AE3147"/>
    <w:rsid w:val="00AE3320"/>
    <w:rsid w:val="00AE3A9E"/>
    <w:rsid w:val="00AE4110"/>
    <w:rsid w:val="00AE6706"/>
    <w:rsid w:val="00AE7918"/>
    <w:rsid w:val="00AF003D"/>
    <w:rsid w:val="00AF0213"/>
    <w:rsid w:val="00AF0912"/>
    <w:rsid w:val="00AF0A9F"/>
    <w:rsid w:val="00AF134B"/>
    <w:rsid w:val="00AF2376"/>
    <w:rsid w:val="00AF2646"/>
    <w:rsid w:val="00AF2DD8"/>
    <w:rsid w:val="00AF312F"/>
    <w:rsid w:val="00AF40E9"/>
    <w:rsid w:val="00AF670F"/>
    <w:rsid w:val="00AF69E4"/>
    <w:rsid w:val="00B00CC2"/>
    <w:rsid w:val="00B01565"/>
    <w:rsid w:val="00B01643"/>
    <w:rsid w:val="00B02303"/>
    <w:rsid w:val="00B0277F"/>
    <w:rsid w:val="00B03804"/>
    <w:rsid w:val="00B04512"/>
    <w:rsid w:val="00B0478A"/>
    <w:rsid w:val="00B057A4"/>
    <w:rsid w:val="00B063CA"/>
    <w:rsid w:val="00B06553"/>
    <w:rsid w:val="00B067D3"/>
    <w:rsid w:val="00B06924"/>
    <w:rsid w:val="00B10C73"/>
    <w:rsid w:val="00B12786"/>
    <w:rsid w:val="00B13FC5"/>
    <w:rsid w:val="00B14980"/>
    <w:rsid w:val="00B149B9"/>
    <w:rsid w:val="00B150D3"/>
    <w:rsid w:val="00B15CF0"/>
    <w:rsid w:val="00B1685B"/>
    <w:rsid w:val="00B2115E"/>
    <w:rsid w:val="00B21940"/>
    <w:rsid w:val="00B22DF5"/>
    <w:rsid w:val="00B2497D"/>
    <w:rsid w:val="00B26BEE"/>
    <w:rsid w:val="00B2723B"/>
    <w:rsid w:val="00B279BE"/>
    <w:rsid w:val="00B3040A"/>
    <w:rsid w:val="00B31248"/>
    <w:rsid w:val="00B32119"/>
    <w:rsid w:val="00B331FA"/>
    <w:rsid w:val="00B33334"/>
    <w:rsid w:val="00B33440"/>
    <w:rsid w:val="00B34274"/>
    <w:rsid w:val="00B35D1B"/>
    <w:rsid w:val="00B35D92"/>
    <w:rsid w:val="00B3615D"/>
    <w:rsid w:val="00B365A1"/>
    <w:rsid w:val="00B3672D"/>
    <w:rsid w:val="00B36D69"/>
    <w:rsid w:val="00B3784B"/>
    <w:rsid w:val="00B37E11"/>
    <w:rsid w:val="00B405D7"/>
    <w:rsid w:val="00B42C16"/>
    <w:rsid w:val="00B42EC1"/>
    <w:rsid w:val="00B4512B"/>
    <w:rsid w:val="00B471CD"/>
    <w:rsid w:val="00B474E6"/>
    <w:rsid w:val="00B50123"/>
    <w:rsid w:val="00B50838"/>
    <w:rsid w:val="00B512A1"/>
    <w:rsid w:val="00B512B6"/>
    <w:rsid w:val="00B51CE7"/>
    <w:rsid w:val="00B52A14"/>
    <w:rsid w:val="00B52C73"/>
    <w:rsid w:val="00B53766"/>
    <w:rsid w:val="00B54F99"/>
    <w:rsid w:val="00B551A8"/>
    <w:rsid w:val="00B554F3"/>
    <w:rsid w:val="00B55699"/>
    <w:rsid w:val="00B558C3"/>
    <w:rsid w:val="00B561ED"/>
    <w:rsid w:val="00B571F0"/>
    <w:rsid w:val="00B57424"/>
    <w:rsid w:val="00B57784"/>
    <w:rsid w:val="00B57AD5"/>
    <w:rsid w:val="00B61223"/>
    <w:rsid w:val="00B6172A"/>
    <w:rsid w:val="00B621B2"/>
    <w:rsid w:val="00B650C3"/>
    <w:rsid w:val="00B654BE"/>
    <w:rsid w:val="00B65505"/>
    <w:rsid w:val="00B66268"/>
    <w:rsid w:val="00B66930"/>
    <w:rsid w:val="00B674A3"/>
    <w:rsid w:val="00B67E5C"/>
    <w:rsid w:val="00B71328"/>
    <w:rsid w:val="00B72437"/>
    <w:rsid w:val="00B75533"/>
    <w:rsid w:val="00B76293"/>
    <w:rsid w:val="00B771CF"/>
    <w:rsid w:val="00B77B75"/>
    <w:rsid w:val="00B77BBA"/>
    <w:rsid w:val="00B77D3E"/>
    <w:rsid w:val="00B8010F"/>
    <w:rsid w:val="00B819DD"/>
    <w:rsid w:val="00B8275E"/>
    <w:rsid w:val="00B82B31"/>
    <w:rsid w:val="00B83A35"/>
    <w:rsid w:val="00B83DEC"/>
    <w:rsid w:val="00B8575C"/>
    <w:rsid w:val="00B85980"/>
    <w:rsid w:val="00B86607"/>
    <w:rsid w:val="00B8682D"/>
    <w:rsid w:val="00B87294"/>
    <w:rsid w:val="00B877C4"/>
    <w:rsid w:val="00B90220"/>
    <w:rsid w:val="00B930B2"/>
    <w:rsid w:val="00B94F62"/>
    <w:rsid w:val="00B95A2E"/>
    <w:rsid w:val="00B968EA"/>
    <w:rsid w:val="00B969E3"/>
    <w:rsid w:val="00B971BD"/>
    <w:rsid w:val="00BA0069"/>
    <w:rsid w:val="00BA0C69"/>
    <w:rsid w:val="00BA178B"/>
    <w:rsid w:val="00BA288E"/>
    <w:rsid w:val="00BA32C1"/>
    <w:rsid w:val="00BA334D"/>
    <w:rsid w:val="00BA57C9"/>
    <w:rsid w:val="00BA5E65"/>
    <w:rsid w:val="00BA67D4"/>
    <w:rsid w:val="00BA6B2E"/>
    <w:rsid w:val="00BA6DF1"/>
    <w:rsid w:val="00BA707E"/>
    <w:rsid w:val="00BA719E"/>
    <w:rsid w:val="00BA745E"/>
    <w:rsid w:val="00BB010A"/>
    <w:rsid w:val="00BB1D09"/>
    <w:rsid w:val="00BB1DF6"/>
    <w:rsid w:val="00BB3D9B"/>
    <w:rsid w:val="00BB4FF1"/>
    <w:rsid w:val="00BB6733"/>
    <w:rsid w:val="00BC1326"/>
    <w:rsid w:val="00BC1327"/>
    <w:rsid w:val="00BC17D8"/>
    <w:rsid w:val="00BC1BE5"/>
    <w:rsid w:val="00BC23A8"/>
    <w:rsid w:val="00BC26EA"/>
    <w:rsid w:val="00BC2E16"/>
    <w:rsid w:val="00BC4D22"/>
    <w:rsid w:val="00BC5019"/>
    <w:rsid w:val="00BC5EAA"/>
    <w:rsid w:val="00BC607F"/>
    <w:rsid w:val="00BC63E1"/>
    <w:rsid w:val="00BC73DB"/>
    <w:rsid w:val="00BC7DEF"/>
    <w:rsid w:val="00BD0A4D"/>
    <w:rsid w:val="00BD167B"/>
    <w:rsid w:val="00BD41A7"/>
    <w:rsid w:val="00BD5FC3"/>
    <w:rsid w:val="00BD647E"/>
    <w:rsid w:val="00BD79A4"/>
    <w:rsid w:val="00BD79BC"/>
    <w:rsid w:val="00BE0D25"/>
    <w:rsid w:val="00BE194A"/>
    <w:rsid w:val="00BE206C"/>
    <w:rsid w:val="00BE2152"/>
    <w:rsid w:val="00BE231C"/>
    <w:rsid w:val="00BE2A08"/>
    <w:rsid w:val="00BE3819"/>
    <w:rsid w:val="00BE4433"/>
    <w:rsid w:val="00BE561B"/>
    <w:rsid w:val="00BE7064"/>
    <w:rsid w:val="00BE75C0"/>
    <w:rsid w:val="00BE760A"/>
    <w:rsid w:val="00BE7845"/>
    <w:rsid w:val="00BF17A7"/>
    <w:rsid w:val="00BF18B1"/>
    <w:rsid w:val="00BF1A0E"/>
    <w:rsid w:val="00BF1CB3"/>
    <w:rsid w:val="00BF2076"/>
    <w:rsid w:val="00BF28F9"/>
    <w:rsid w:val="00BF364A"/>
    <w:rsid w:val="00BF3B73"/>
    <w:rsid w:val="00BF426D"/>
    <w:rsid w:val="00BF5355"/>
    <w:rsid w:val="00BF553D"/>
    <w:rsid w:val="00BF5A69"/>
    <w:rsid w:val="00BF5BA0"/>
    <w:rsid w:val="00BF652F"/>
    <w:rsid w:val="00C01B6A"/>
    <w:rsid w:val="00C02386"/>
    <w:rsid w:val="00C03F6B"/>
    <w:rsid w:val="00C05013"/>
    <w:rsid w:val="00C0520D"/>
    <w:rsid w:val="00C06721"/>
    <w:rsid w:val="00C1014F"/>
    <w:rsid w:val="00C10BC4"/>
    <w:rsid w:val="00C10C91"/>
    <w:rsid w:val="00C118EB"/>
    <w:rsid w:val="00C11C7B"/>
    <w:rsid w:val="00C12047"/>
    <w:rsid w:val="00C12E65"/>
    <w:rsid w:val="00C16001"/>
    <w:rsid w:val="00C1637C"/>
    <w:rsid w:val="00C16781"/>
    <w:rsid w:val="00C16AC4"/>
    <w:rsid w:val="00C17399"/>
    <w:rsid w:val="00C17D7C"/>
    <w:rsid w:val="00C20205"/>
    <w:rsid w:val="00C20C1D"/>
    <w:rsid w:val="00C21839"/>
    <w:rsid w:val="00C21DC9"/>
    <w:rsid w:val="00C21E13"/>
    <w:rsid w:val="00C221FF"/>
    <w:rsid w:val="00C22405"/>
    <w:rsid w:val="00C237AE"/>
    <w:rsid w:val="00C25B77"/>
    <w:rsid w:val="00C274D8"/>
    <w:rsid w:val="00C27C5A"/>
    <w:rsid w:val="00C30D04"/>
    <w:rsid w:val="00C31CEA"/>
    <w:rsid w:val="00C323EE"/>
    <w:rsid w:val="00C333E1"/>
    <w:rsid w:val="00C33644"/>
    <w:rsid w:val="00C3398B"/>
    <w:rsid w:val="00C339DF"/>
    <w:rsid w:val="00C3498E"/>
    <w:rsid w:val="00C3526E"/>
    <w:rsid w:val="00C355F7"/>
    <w:rsid w:val="00C35DAA"/>
    <w:rsid w:val="00C35ECD"/>
    <w:rsid w:val="00C36519"/>
    <w:rsid w:val="00C36532"/>
    <w:rsid w:val="00C36691"/>
    <w:rsid w:val="00C3696F"/>
    <w:rsid w:val="00C40897"/>
    <w:rsid w:val="00C418FA"/>
    <w:rsid w:val="00C419AC"/>
    <w:rsid w:val="00C41D51"/>
    <w:rsid w:val="00C43EF6"/>
    <w:rsid w:val="00C4410A"/>
    <w:rsid w:val="00C44E08"/>
    <w:rsid w:val="00C453C0"/>
    <w:rsid w:val="00C456C7"/>
    <w:rsid w:val="00C45E0E"/>
    <w:rsid w:val="00C45E62"/>
    <w:rsid w:val="00C46684"/>
    <w:rsid w:val="00C46AFF"/>
    <w:rsid w:val="00C50CFF"/>
    <w:rsid w:val="00C51285"/>
    <w:rsid w:val="00C51B4A"/>
    <w:rsid w:val="00C51BFB"/>
    <w:rsid w:val="00C529ED"/>
    <w:rsid w:val="00C537B1"/>
    <w:rsid w:val="00C53C40"/>
    <w:rsid w:val="00C53EF5"/>
    <w:rsid w:val="00C55E15"/>
    <w:rsid w:val="00C57116"/>
    <w:rsid w:val="00C57E36"/>
    <w:rsid w:val="00C60EE8"/>
    <w:rsid w:val="00C613F4"/>
    <w:rsid w:val="00C631F9"/>
    <w:rsid w:val="00C6351E"/>
    <w:rsid w:val="00C63B33"/>
    <w:rsid w:val="00C66537"/>
    <w:rsid w:val="00C667A9"/>
    <w:rsid w:val="00C66D8A"/>
    <w:rsid w:val="00C66E8C"/>
    <w:rsid w:val="00C671AD"/>
    <w:rsid w:val="00C67CD4"/>
    <w:rsid w:val="00C70E8B"/>
    <w:rsid w:val="00C70EE6"/>
    <w:rsid w:val="00C723C1"/>
    <w:rsid w:val="00C72633"/>
    <w:rsid w:val="00C73DED"/>
    <w:rsid w:val="00C73E88"/>
    <w:rsid w:val="00C74AEB"/>
    <w:rsid w:val="00C75A36"/>
    <w:rsid w:val="00C75EDB"/>
    <w:rsid w:val="00C75F97"/>
    <w:rsid w:val="00C760E1"/>
    <w:rsid w:val="00C761F3"/>
    <w:rsid w:val="00C7649F"/>
    <w:rsid w:val="00C76CAF"/>
    <w:rsid w:val="00C776CA"/>
    <w:rsid w:val="00C77B62"/>
    <w:rsid w:val="00C80064"/>
    <w:rsid w:val="00C80F8F"/>
    <w:rsid w:val="00C8131C"/>
    <w:rsid w:val="00C81A6D"/>
    <w:rsid w:val="00C84518"/>
    <w:rsid w:val="00C84C82"/>
    <w:rsid w:val="00C8582B"/>
    <w:rsid w:val="00C8622E"/>
    <w:rsid w:val="00C86914"/>
    <w:rsid w:val="00C86C3C"/>
    <w:rsid w:val="00C87B1F"/>
    <w:rsid w:val="00C90DCE"/>
    <w:rsid w:val="00C90E73"/>
    <w:rsid w:val="00C91A2F"/>
    <w:rsid w:val="00C92811"/>
    <w:rsid w:val="00C942B8"/>
    <w:rsid w:val="00C9473E"/>
    <w:rsid w:val="00C952DF"/>
    <w:rsid w:val="00C9532D"/>
    <w:rsid w:val="00C95F51"/>
    <w:rsid w:val="00C96107"/>
    <w:rsid w:val="00C9623E"/>
    <w:rsid w:val="00C96A20"/>
    <w:rsid w:val="00C97F01"/>
    <w:rsid w:val="00CA01EA"/>
    <w:rsid w:val="00CA063C"/>
    <w:rsid w:val="00CA118E"/>
    <w:rsid w:val="00CA127E"/>
    <w:rsid w:val="00CA2F6A"/>
    <w:rsid w:val="00CA34B5"/>
    <w:rsid w:val="00CA3DEB"/>
    <w:rsid w:val="00CA522A"/>
    <w:rsid w:val="00CA573D"/>
    <w:rsid w:val="00CA5A08"/>
    <w:rsid w:val="00CA68E0"/>
    <w:rsid w:val="00CA77B2"/>
    <w:rsid w:val="00CA7984"/>
    <w:rsid w:val="00CA7C7E"/>
    <w:rsid w:val="00CA7FE3"/>
    <w:rsid w:val="00CB0DFB"/>
    <w:rsid w:val="00CB3C2F"/>
    <w:rsid w:val="00CB3D34"/>
    <w:rsid w:val="00CB3D7D"/>
    <w:rsid w:val="00CB3FA2"/>
    <w:rsid w:val="00CB4517"/>
    <w:rsid w:val="00CB5304"/>
    <w:rsid w:val="00CB5392"/>
    <w:rsid w:val="00CB5443"/>
    <w:rsid w:val="00CB766E"/>
    <w:rsid w:val="00CB76DD"/>
    <w:rsid w:val="00CC3415"/>
    <w:rsid w:val="00CC4748"/>
    <w:rsid w:val="00CC61FB"/>
    <w:rsid w:val="00CC7859"/>
    <w:rsid w:val="00CD0906"/>
    <w:rsid w:val="00CD2400"/>
    <w:rsid w:val="00CD34CA"/>
    <w:rsid w:val="00CD34E0"/>
    <w:rsid w:val="00CD53B0"/>
    <w:rsid w:val="00CD5738"/>
    <w:rsid w:val="00CD5851"/>
    <w:rsid w:val="00CD6706"/>
    <w:rsid w:val="00CD795E"/>
    <w:rsid w:val="00CD79DC"/>
    <w:rsid w:val="00CE0A7A"/>
    <w:rsid w:val="00CE1FAA"/>
    <w:rsid w:val="00CE5B03"/>
    <w:rsid w:val="00CE5C09"/>
    <w:rsid w:val="00CE6DC9"/>
    <w:rsid w:val="00CF0379"/>
    <w:rsid w:val="00CF1232"/>
    <w:rsid w:val="00CF196F"/>
    <w:rsid w:val="00CF21E2"/>
    <w:rsid w:val="00CF222B"/>
    <w:rsid w:val="00CF2A72"/>
    <w:rsid w:val="00CF30E7"/>
    <w:rsid w:val="00CF402C"/>
    <w:rsid w:val="00CF625F"/>
    <w:rsid w:val="00D00D69"/>
    <w:rsid w:val="00D00DE9"/>
    <w:rsid w:val="00D01420"/>
    <w:rsid w:val="00D01ECB"/>
    <w:rsid w:val="00D02080"/>
    <w:rsid w:val="00D04231"/>
    <w:rsid w:val="00D04438"/>
    <w:rsid w:val="00D049E0"/>
    <w:rsid w:val="00D04CF6"/>
    <w:rsid w:val="00D05A78"/>
    <w:rsid w:val="00D07EC3"/>
    <w:rsid w:val="00D104AB"/>
    <w:rsid w:val="00D10D1A"/>
    <w:rsid w:val="00D11DB6"/>
    <w:rsid w:val="00D11FE1"/>
    <w:rsid w:val="00D12277"/>
    <w:rsid w:val="00D12AFF"/>
    <w:rsid w:val="00D13A22"/>
    <w:rsid w:val="00D14F52"/>
    <w:rsid w:val="00D155E9"/>
    <w:rsid w:val="00D1640C"/>
    <w:rsid w:val="00D17ADD"/>
    <w:rsid w:val="00D17C82"/>
    <w:rsid w:val="00D22E8C"/>
    <w:rsid w:val="00D23C2D"/>
    <w:rsid w:val="00D23E46"/>
    <w:rsid w:val="00D2525F"/>
    <w:rsid w:val="00D257B4"/>
    <w:rsid w:val="00D2651D"/>
    <w:rsid w:val="00D27FCE"/>
    <w:rsid w:val="00D3044D"/>
    <w:rsid w:val="00D3077D"/>
    <w:rsid w:val="00D31C5A"/>
    <w:rsid w:val="00D32731"/>
    <w:rsid w:val="00D32D36"/>
    <w:rsid w:val="00D333E5"/>
    <w:rsid w:val="00D3392E"/>
    <w:rsid w:val="00D33C43"/>
    <w:rsid w:val="00D36877"/>
    <w:rsid w:val="00D373C3"/>
    <w:rsid w:val="00D3761B"/>
    <w:rsid w:val="00D379E2"/>
    <w:rsid w:val="00D37F64"/>
    <w:rsid w:val="00D401FD"/>
    <w:rsid w:val="00D40653"/>
    <w:rsid w:val="00D4123A"/>
    <w:rsid w:val="00D4246B"/>
    <w:rsid w:val="00D42F21"/>
    <w:rsid w:val="00D43B78"/>
    <w:rsid w:val="00D449AD"/>
    <w:rsid w:val="00D44EBF"/>
    <w:rsid w:val="00D455FA"/>
    <w:rsid w:val="00D45994"/>
    <w:rsid w:val="00D467B4"/>
    <w:rsid w:val="00D477E6"/>
    <w:rsid w:val="00D47F19"/>
    <w:rsid w:val="00D51BF7"/>
    <w:rsid w:val="00D528D4"/>
    <w:rsid w:val="00D53D41"/>
    <w:rsid w:val="00D55441"/>
    <w:rsid w:val="00D56ABA"/>
    <w:rsid w:val="00D56FB0"/>
    <w:rsid w:val="00D57073"/>
    <w:rsid w:val="00D57C9B"/>
    <w:rsid w:val="00D601EF"/>
    <w:rsid w:val="00D606DD"/>
    <w:rsid w:val="00D6110B"/>
    <w:rsid w:val="00D61DE7"/>
    <w:rsid w:val="00D6256D"/>
    <w:rsid w:val="00D630D2"/>
    <w:rsid w:val="00D636E7"/>
    <w:rsid w:val="00D6386B"/>
    <w:rsid w:val="00D63D4D"/>
    <w:rsid w:val="00D64396"/>
    <w:rsid w:val="00D64E7F"/>
    <w:rsid w:val="00D65923"/>
    <w:rsid w:val="00D65B61"/>
    <w:rsid w:val="00D65C12"/>
    <w:rsid w:val="00D66388"/>
    <w:rsid w:val="00D666EF"/>
    <w:rsid w:val="00D66F21"/>
    <w:rsid w:val="00D677B0"/>
    <w:rsid w:val="00D7040D"/>
    <w:rsid w:val="00D707BA"/>
    <w:rsid w:val="00D70D92"/>
    <w:rsid w:val="00D718B6"/>
    <w:rsid w:val="00D72CE2"/>
    <w:rsid w:val="00D72DE3"/>
    <w:rsid w:val="00D7317A"/>
    <w:rsid w:val="00D73967"/>
    <w:rsid w:val="00D741A3"/>
    <w:rsid w:val="00D74450"/>
    <w:rsid w:val="00D748BB"/>
    <w:rsid w:val="00D74EB6"/>
    <w:rsid w:val="00D7531B"/>
    <w:rsid w:val="00D76BC6"/>
    <w:rsid w:val="00D772CD"/>
    <w:rsid w:val="00D77A7A"/>
    <w:rsid w:val="00D77B03"/>
    <w:rsid w:val="00D77EF4"/>
    <w:rsid w:val="00D80B19"/>
    <w:rsid w:val="00D80F1C"/>
    <w:rsid w:val="00D8272A"/>
    <w:rsid w:val="00D828E7"/>
    <w:rsid w:val="00D829FA"/>
    <w:rsid w:val="00D83205"/>
    <w:rsid w:val="00D83493"/>
    <w:rsid w:val="00D83887"/>
    <w:rsid w:val="00D84635"/>
    <w:rsid w:val="00D84B5B"/>
    <w:rsid w:val="00D84F63"/>
    <w:rsid w:val="00D850C4"/>
    <w:rsid w:val="00D85782"/>
    <w:rsid w:val="00D85B8C"/>
    <w:rsid w:val="00D86032"/>
    <w:rsid w:val="00D90B56"/>
    <w:rsid w:val="00D91467"/>
    <w:rsid w:val="00D9253A"/>
    <w:rsid w:val="00D92BB3"/>
    <w:rsid w:val="00D930EC"/>
    <w:rsid w:val="00D94734"/>
    <w:rsid w:val="00D968C1"/>
    <w:rsid w:val="00D978C2"/>
    <w:rsid w:val="00DA1AD7"/>
    <w:rsid w:val="00DA1C69"/>
    <w:rsid w:val="00DA1D36"/>
    <w:rsid w:val="00DA1EE4"/>
    <w:rsid w:val="00DA2488"/>
    <w:rsid w:val="00DA37C2"/>
    <w:rsid w:val="00DA3DD7"/>
    <w:rsid w:val="00DA4DC4"/>
    <w:rsid w:val="00DA62CD"/>
    <w:rsid w:val="00DA71B7"/>
    <w:rsid w:val="00DB112B"/>
    <w:rsid w:val="00DB120B"/>
    <w:rsid w:val="00DB1337"/>
    <w:rsid w:val="00DB13CF"/>
    <w:rsid w:val="00DB1907"/>
    <w:rsid w:val="00DB197F"/>
    <w:rsid w:val="00DB1E1B"/>
    <w:rsid w:val="00DB2946"/>
    <w:rsid w:val="00DB298F"/>
    <w:rsid w:val="00DB2E0C"/>
    <w:rsid w:val="00DB6F65"/>
    <w:rsid w:val="00DC1660"/>
    <w:rsid w:val="00DC1D0A"/>
    <w:rsid w:val="00DC20E1"/>
    <w:rsid w:val="00DC288A"/>
    <w:rsid w:val="00DC2A8A"/>
    <w:rsid w:val="00DC3333"/>
    <w:rsid w:val="00DC3941"/>
    <w:rsid w:val="00DC3A73"/>
    <w:rsid w:val="00DC4A1E"/>
    <w:rsid w:val="00DC4DB2"/>
    <w:rsid w:val="00DC4F0F"/>
    <w:rsid w:val="00DC4FCA"/>
    <w:rsid w:val="00DC7E16"/>
    <w:rsid w:val="00DD0547"/>
    <w:rsid w:val="00DD15B9"/>
    <w:rsid w:val="00DD1F58"/>
    <w:rsid w:val="00DD2C73"/>
    <w:rsid w:val="00DD4691"/>
    <w:rsid w:val="00DD487F"/>
    <w:rsid w:val="00DD5E50"/>
    <w:rsid w:val="00DD6A45"/>
    <w:rsid w:val="00DD6C84"/>
    <w:rsid w:val="00DD7457"/>
    <w:rsid w:val="00DD7C72"/>
    <w:rsid w:val="00DE2553"/>
    <w:rsid w:val="00DE3261"/>
    <w:rsid w:val="00DE4619"/>
    <w:rsid w:val="00DE5365"/>
    <w:rsid w:val="00DE5AC3"/>
    <w:rsid w:val="00DE604C"/>
    <w:rsid w:val="00DE61EC"/>
    <w:rsid w:val="00DF08B1"/>
    <w:rsid w:val="00DF28F3"/>
    <w:rsid w:val="00DF2A02"/>
    <w:rsid w:val="00DF2B4E"/>
    <w:rsid w:val="00DF534C"/>
    <w:rsid w:val="00DF55B1"/>
    <w:rsid w:val="00DF5DFE"/>
    <w:rsid w:val="00DF63ED"/>
    <w:rsid w:val="00DF6665"/>
    <w:rsid w:val="00DF66E9"/>
    <w:rsid w:val="00DF7FFD"/>
    <w:rsid w:val="00E005B3"/>
    <w:rsid w:val="00E00CF4"/>
    <w:rsid w:val="00E013F8"/>
    <w:rsid w:val="00E0268E"/>
    <w:rsid w:val="00E02BF2"/>
    <w:rsid w:val="00E02F22"/>
    <w:rsid w:val="00E03996"/>
    <w:rsid w:val="00E03A1C"/>
    <w:rsid w:val="00E043B7"/>
    <w:rsid w:val="00E106C1"/>
    <w:rsid w:val="00E11D91"/>
    <w:rsid w:val="00E14795"/>
    <w:rsid w:val="00E14835"/>
    <w:rsid w:val="00E14CF7"/>
    <w:rsid w:val="00E14D50"/>
    <w:rsid w:val="00E14DDD"/>
    <w:rsid w:val="00E14FFE"/>
    <w:rsid w:val="00E15D8B"/>
    <w:rsid w:val="00E15E26"/>
    <w:rsid w:val="00E16251"/>
    <w:rsid w:val="00E1667B"/>
    <w:rsid w:val="00E16803"/>
    <w:rsid w:val="00E16AD5"/>
    <w:rsid w:val="00E16F0D"/>
    <w:rsid w:val="00E17C02"/>
    <w:rsid w:val="00E2097E"/>
    <w:rsid w:val="00E215E1"/>
    <w:rsid w:val="00E21A4C"/>
    <w:rsid w:val="00E2244D"/>
    <w:rsid w:val="00E234C9"/>
    <w:rsid w:val="00E237D3"/>
    <w:rsid w:val="00E237F8"/>
    <w:rsid w:val="00E257C0"/>
    <w:rsid w:val="00E258B1"/>
    <w:rsid w:val="00E26A1E"/>
    <w:rsid w:val="00E27B4F"/>
    <w:rsid w:val="00E30DE1"/>
    <w:rsid w:val="00E31D47"/>
    <w:rsid w:val="00E31F5D"/>
    <w:rsid w:val="00E3215D"/>
    <w:rsid w:val="00E322B6"/>
    <w:rsid w:val="00E3375A"/>
    <w:rsid w:val="00E34045"/>
    <w:rsid w:val="00E36002"/>
    <w:rsid w:val="00E36156"/>
    <w:rsid w:val="00E36961"/>
    <w:rsid w:val="00E37345"/>
    <w:rsid w:val="00E40C93"/>
    <w:rsid w:val="00E41714"/>
    <w:rsid w:val="00E44228"/>
    <w:rsid w:val="00E44ABF"/>
    <w:rsid w:val="00E45C6A"/>
    <w:rsid w:val="00E4687A"/>
    <w:rsid w:val="00E4719D"/>
    <w:rsid w:val="00E5438F"/>
    <w:rsid w:val="00E5559A"/>
    <w:rsid w:val="00E56198"/>
    <w:rsid w:val="00E56621"/>
    <w:rsid w:val="00E56F0E"/>
    <w:rsid w:val="00E57499"/>
    <w:rsid w:val="00E57B9B"/>
    <w:rsid w:val="00E60C94"/>
    <w:rsid w:val="00E611B0"/>
    <w:rsid w:val="00E62CCC"/>
    <w:rsid w:val="00E6339E"/>
    <w:rsid w:val="00E63FB6"/>
    <w:rsid w:val="00E6546A"/>
    <w:rsid w:val="00E65A62"/>
    <w:rsid w:val="00E65C62"/>
    <w:rsid w:val="00E70C5E"/>
    <w:rsid w:val="00E70EA2"/>
    <w:rsid w:val="00E713F5"/>
    <w:rsid w:val="00E71666"/>
    <w:rsid w:val="00E71AB1"/>
    <w:rsid w:val="00E71E33"/>
    <w:rsid w:val="00E72509"/>
    <w:rsid w:val="00E72A41"/>
    <w:rsid w:val="00E72B6C"/>
    <w:rsid w:val="00E7446A"/>
    <w:rsid w:val="00E7536C"/>
    <w:rsid w:val="00E754AF"/>
    <w:rsid w:val="00E754E4"/>
    <w:rsid w:val="00E756EA"/>
    <w:rsid w:val="00E75E3F"/>
    <w:rsid w:val="00E7691A"/>
    <w:rsid w:val="00E77550"/>
    <w:rsid w:val="00E809D3"/>
    <w:rsid w:val="00E81C2E"/>
    <w:rsid w:val="00E839E7"/>
    <w:rsid w:val="00E84F41"/>
    <w:rsid w:val="00E86EAC"/>
    <w:rsid w:val="00E86FE2"/>
    <w:rsid w:val="00E87111"/>
    <w:rsid w:val="00E87514"/>
    <w:rsid w:val="00E879E7"/>
    <w:rsid w:val="00E90951"/>
    <w:rsid w:val="00E9142D"/>
    <w:rsid w:val="00E915F9"/>
    <w:rsid w:val="00E917F9"/>
    <w:rsid w:val="00E91A4B"/>
    <w:rsid w:val="00E91D5C"/>
    <w:rsid w:val="00E91ED8"/>
    <w:rsid w:val="00E92E6E"/>
    <w:rsid w:val="00E936ED"/>
    <w:rsid w:val="00E94DD5"/>
    <w:rsid w:val="00E967D5"/>
    <w:rsid w:val="00EA174B"/>
    <w:rsid w:val="00EA3065"/>
    <w:rsid w:val="00EA32F1"/>
    <w:rsid w:val="00EA35E0"/>
    <w:rsid w:val="00EA3BFB"/>
    <w:rsid w:val="00EA4127"/>
    <w:rsid w:val="00EA4328"/>
    <w:rsid w:val="00EA45DE"/>
    <w:rsid w:val="00EA4810"/>
    <w:rsid w:val="00EA499E"/>
    <w:rsid w:val="00EA5B0B"/>
    <w:rsid w:val="00EB0737"/>
    <w:rsid w:val="00EB1376"/>
    <w:rsid w:val="00EB362F"/>
    <w:rsid w:val="00EB3A78"/>
    <w:rsid w:val="00EB3B85"/>
    <w:rsid w:val="00EB54BD"/>
    <w:rsid w:val="00EB659E"/>
    <w:rsid w:val="00EB6D7F"/>
    <w:rsid w:val="00EB7851"/>
    <w:rsid w:val="00EC1551"/>
    <w:rsid w:val="00EC1875"/>
    <w:rsid w:val="00EC1936"/>
    <w:rsid w:val="00EC1D6C"/>
    <w:rsid w:val="00EC1EC4"/>
    <w:rsid w:val="00EC2B35"/>
    <w:rsid w:val="00EC4208"/>
    <w:rsid w:val="00EC45CF"/>
    <w:rsid w:val="00EC546C"/>
    <w:rsid w:val="00EC57FE"/>
    <w:rsid w:val="00EC5BC2"/>
    <w:rsid w:val="00EC7D46"/>
    <w:rsid w:val="00ED06E3"/>
    <w:rsid w:val="00ED1E7B"/>
    <w:rsid w:val="00ED451B"/>
    <w:rsid w:val="00ED6D1D"/>
    <w:rsid w:val="00ED7C18"/>
    <w:rsid w:val="00EE00AC"/>
    <w:rsid w:val="00EE0DAE"/>
    <w:rsid w:val="00EE1CD7"/>
    <w:rsid w:val="00EE3CE7"/>
    <w:rsid w:val="00EE3E32"/>
    <w:rsid w:val="00EE49F2"/>
    <w:rsid w:val="00EE4E62"/>
    <w:rsid w:val="00EE6319"/>
    <w:rsid w:val="00EE6B85"/>
    <w:rsid w:val="00EE7A5C"/>
    <w:rsid w:val="00EE7D7D"/>
    <w:rsid w:val="00EF0939"/>
    <w:rsid w:val="00EF10F0"/>
    <w:rsid w:val="00EF246C"/>
    <w:rsid w:val="00EF278D"/>
    <w:rsid w:val="00EF3981"/>
    <w:rsid w:val="00EF44E1"/>
    <w:rsid w:val="00EF4B2E"/>
    <w:rsid w:val="00EF55C0"/>
    <w:rsid w:val="00EF76A1"/>
    <w:rsid w:val="00F00367"/>
    <w:rsid w:val="00F008B3"/>
    <w:rsid w:val="00F013BD"/>
    <w:rsid w:val="00F0171D"/>
    <w:rsid w:val="00F0258A"/>
    <w:rsid w:val="00F02A3F"/>
    <w:rsid w:val="00F030AA"/>
    <w:rsid w:val="00F03CBC"/>
    <w:rsid w:val="00F03D49"/>
    <w:rsid w:val="00F03D57"/>
    <w:rsid w:val="00F04BA6"/>
    <w:rsid w:val="00F04BAB"/>
    <w:rsid w:val="00F056AB"/>
    <w:rsid w:val="00F05826"/>
    <w:rsid w:val="00F06F55"/>
    <w:rsid w:val="00F102A6"/>
    <w:rsid w:val="00F109B5"/>
    <w:rsid w:val="00F10EBC"/>
    <w:rsid w:val="00F120C0"/>
    <w:rsid w:val="00F129F9"/>
    <w:rsid w:val="00F13A93"/>
    <w:rsid w:val="00F14051"/>
    <w:rsid w:val="00F154AC"/>
    <w:rsid w:val="00F16FB8"/>
    <w:rsid w:val="00F172E5"/>
    <w:rsid w:val="00F22161"/>
    <w:rsid w:val="00F22B5F"/>
    <w:rsid w:val="00F22D8E"/>
    <w:rsid w:val="00F23BD3"/>
    <w:rsid w:val="00F245B5"/>
    <w:rsid w:val="00F25AE4"/>
    <w:rsid w:val="00F306C7"/>
    <w:rsid w:val="00F3093C"/>
    <w:rsid w:val="00F31D46"/>
    <w:rsid w:val="00F32BC4"/>
    <w:rsid w:val="00F335C7"/>
    <w:rsid w:val="00F34981"/>
    <w:rsid w:val="00F349FE"/>
    <w:rsid w:val="00F36044"/>
    <w:rsid w:val="00F36559"/>
    <w:rsid w:val="00F37807"/>
    <w:rsid w:val="00F415A1"/>
    <w:rsid w:val="00F419C4"/>
    <w:rsid w:val="00F4256A"/>
    <w:rsid w:val="00F42609"/>
    <w:rsid w:val="00F4343D"/>
    <w:rsid w:val="00F44901"/>
    <w:rsid w:val="00F44F52"/>
    <w:rsid w:val="00F451E1"/>
    <w:rsid w:val="00F4521D"/>
    <w:rsid w:val="00F46554"/>
    <w:rsid w:val="00F477A7"/>
    <w:rsid w:val="00F4798C"/>
    <w:rsid w:val="00F47CE3"/>
    <w:rsid w:val="00F517F4"/>
    <w:rsid w:val="00F52087"/>
    <w:rsid w:val="00F52475"/>
    <w:rsid w:val="00F524BD"/>
    <w:rsid w:val="00F5274A"/>
    <w:rsid w:val="00F53BDF"/>
    <w:rsid w:val="00F54586"/>
    <w:rsid w:val="00F555A7"/>
    <w:rsid w:val="00F55ABA"/>
    <w:rsid w:val="00F562C3"/>
    <w:rsid w:val="00F60146"/>
    <w:rsid w:val="00F60F3C"/>
    <w:rsid w:val="00F62E1E"/>
    <w:rsid w:val="00F6478F"/>
    <w:rsid w:val="00F64EA6"/>
    <w:rsid w:val="00F65B3F"/>
    <w:rsid w:val="00F67058"/>
    <w:rsid w:val="00F671DE"/>
    <w:rsid w:val="00F7037C"/>
    <w:rsid w:val="00F7088B"/>
    <w:rsid w:val="00F7112B"/>
    <w:rsid w:val="00F715D6"/>
    <w:rsid w:val="00F7187D"/>
    <w:rsid w:val="00F71C0D"/>
    <w:rsid w:val="00F71F1F"/>
    <w:rsid w:val="00F73E65"/>
    <w:rsid w:val="00F74595"/>
    <w:rsid w:val="00F76DCF"/>
    <w:rsid w:val="00F80685"/>
    <w:rsid w:val="00F81E1E"/>
    <w:rsid w:val="00F82203"/>
    <w:rsid w:val="00F82311"/>
    <w:rsid w:val="00F82A86"/>
    <w:rsid w:val="00F83589"/>
    <w:rsid w:val="00F83B75"/>
    <w:rsid w:val="00F84A86"/>
    <w:rsid w:val="00F87E46"/>
    <w:rsid w:val="00F87E77"/>
    <w:rsid w:val="00F902E9"/>
    <w:rsid w:val="00F9037D"/>
    <w:rsid w:val="00F90A7F"/>
    <w:rsid w:val="00F90DB9"/>
    <w:rsid w:val="00F91059"/>
    <w:rsid w:val="00F91381"/>
    <w:rsid w:val="00F935A4"/>
    <w:rsid w:val="00F93CB0"/>
    <w:rsid w:val="00F9468B"/>
    <w:rsid w:val="00F948A7"/>
    <w:rsid w:val="00F94A83"/>
    <w:rsid w:val="00F94D09"/>
    <w:rsid w:val="00F95103"/>
    <w:rsid w:val="00F95B1D"/>
    <w:rsid w:val="00F968F1"/>
    <w:rsid w:val="00F97A06"/>
    <w:rsid w:val="00FA06A6"/>
    <w:rsid w:val="00FA0B75"/>
    <w:rsid w:val="00FA0D62"/>
    <w:rsid w:val="00FA1079"/>
    <w:rsid w:val="00FA15F9"/>
    <w:rsid w:val="00FA28C2"/>
    <w:rsid w:val="00FA2C24"/>
    <w:rsid w:val="00FA3736"/>
    <w:rsid w:val="00FA3D20"/>
    <w:rsid w:val="00FA4BE2"/>
    <w:rsid w:val="00FA4C79"/>
    <w:rsid w:val="00FA5F33"/>
    <w:rsid w:val="00FA65D8"/>
    <w:rsid w:val="00FA752E"/>
    <w:rsid w:val="00FA7814"/>
    <w:rsid w:val="00FA7825"/>
    <w:rsid w:val="00FB0A1D"/>
    <w:rsid w:val="00FB126D"/>
    <w:rsid w:val="00FB1B0F"/>
    <w:rsid w:val="00FB41B3"/>
    <w:rsid w:val="00FB44FB"/>
    <w:rsid w:val="00FB497D"/>
    <w:rsid w:val="00FB4D9E"/>
    <w:rsid w:val="00FB596E"/>
    <w:rsid w:val="00FB61C4"/>
    <w:rsid w:val="00FB72D1"/>
    <w:rsid w:val="00FB72E8"/>
    <w:rsid w:val="00FC1612"/>
    <w:rsid w:val="00FC2910"/>
    <w:rsid w:val="00FC351A"/>
    <w:rsid w:val="00FC4358"/>
    <w:rsid w:val="00FC52E2"/>
    <w:rsid w:val="00FC5855"/>
    <w:rsid w:val="00FD0619"/>
    <w:rsid w:val="00FD0C1D"/>
    <w:rsid w:val="00FD0F8B"/>
    <w:rsid w:val="00FD1373"/>
    <w:rsid w:val="00FD144A"/>
    <w:rsid w:val="00FD3C43"/>
    <w:rsid w:val="00FD4099"/>
    <w:rsid w:val="00FD431F"/>
    <w:rsid w:val="00FD695A"/>
    <w:rsid w:val="00FD6BBC"/>
    <w:rsid w:val="00FD7794"/>
    <w:rsid w:val="00FD7A29"/>
    <w:rsid w:val="00FD7BD2"/>
    <w:rsid w:val="00FE0E61"/>
    <w:rsid w:val="00FE1369"/>
    <w:rsid w:val="00FE1F02"/>
    <w:rsid w:val="00FE2D1B"/>
    <w:rsid w:val="00FE4B05"/>
    <w:rsid w:val="00FE4B95"/>
    <w:rsid w:val="00FE4F3F"/>
    <w:rsid w:val="00FE54F0"/>
    <w:rsid w:val="00FE5CBC"/>
    <w:rsid w:val="00FE62E5"/>
    <w:rsid w:val="00FE6833"/>
    <w:rsid w:val="00FE6A37"/>
    <w:rsid w:val="00FE6B04"/>
    <w:rsid w:val="00FE6F3E"/>
    <w:rsid w:val="00FE7E22"/>
    <w:rsid w:val="00FF06C3"/>
    <w:rsid w:val="00FF096A"/>
    <w:rsid w:val="00FF1088"/>
    <w:rsid w:val="00FF1C44"/>
    <w:rsid w:val="00FF22D6"/>
    <w:rsid w:val="00FF236B"/>
    <w:rsid w:val="00FF26E2"/>
    <w:rsid w:val="00FF3BEA"/>
    <w:rsid w:val="00FF3F54"/>
    <w:rsid w:val="00FF4C97"/>
    <w:rsid w:val="00FF4D6A"/>
    <w:rsid w:val="00FF4E4A"/>
    <w:rsid w:val="00FF55FD"/>
    <w:rsid w:val="00FF561E"/>
    <w:rsid w:val="00FF65D9"/>
    <w:rsid w:val="00FF6E05"/>
    <w:rsid w:val="00FF6F1B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10E94336"/>
  <w15:chartTrackingRefBased/>
  <w15:docId w15:val="{9A2C5E41-4270-4842-8EA4-2C05FD214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FB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65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Arial Unicode MS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unhideWhenUsed/>
    <w:rsid w:val="002B2F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524F7"/>
    <w:pPr>
      <w:ind w:left="720"/>
    </w:pPr>
  </w:style>
  <w:style w:type="paragraph" w:styleId="BalloonText">
    <w:name w:val="Balloon Text"/>
    <w:basedOn w:val="Normal"/>
    <w:link w:val="BalloonTextChar"/>
    <w:rsid w:val="00E14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479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637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26370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2910"/>
    <w:pPr>
      <w:widowControl w:val="0"/>
      <w:ind w:left="10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FC2910"/>
    <w:rPr>
      <w:rFonts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65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1654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99523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571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8923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202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471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396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808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47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650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2ABE53BABE24D899972BDC94A6947" ma:contentTypeVersion="14" ma:contentTypeDescription="Create a new document." ma:contentTypeScope="" ma:versionID="d9bd44476173e8effe0dfb3b80380a89">
  <xsd:schema xmlns:xsd="http://www.w3.org/2001/XMLSchema" xmlns:xs="http://www.w3.org/2001/XMLSchema" xmlns:p="http://schemas.microsoft.com/office/2006/metadata/properties" xmlns:ns3="67a855cb-fd38-48ed-aae6-4292e0163aa6" xmlns:ns4="9b9beee6-f877-46b1-8b05-61daf504761e" targetNamespace="http://schemas.microsoft.com/office/2006/metadata/properties" ma:root="true" ma:fieldsID="6939a0c22bcf0c9f3ceae2df15cd495b" ns3:_="" ns4:_="">
    <xsd:import namespace="67a855cb-fd38-48ed-aae6-4292e0163aa6"/>
    <xsd:import namespace="9b9beee6-f877-46b1-8b05-61daf5047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855cb-fd38-48ed-aae6-4292e0163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beee6-f877-46b1-8b05-61daf5047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7a855cb-fd38-48ed-aae6-4292e0163aa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10D5D-EA98-4DDD-99E8-5CBFF72B3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855cb-fd38-48ed-aae6-4292e0163aa6"/>
    <ds:schemaRef ds:uri="9b9beee6-f877-46b1-8b05-61daf5047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0BC62F-82CC-45AF-AE85-27A782C2A5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4EDD9D-8DED-4448-85F4-0138FAD9100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67a855cb-fd38-48ed-aae6-4292e0163aa6"/>
    <ds:schemaRef ds:uri="http://purl.org/dc/dcmitype/"/>
    <ds:schemaRef ds:uri="http://schemas.microsoft.com/office/2006/documentManagement/types"/>
    <ds:schemaRef ds:uri="9b9beee6-f877-46b1-8b05-61daf504761e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CC861E4-F78C-4A8C-B5D4-E534A8F07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GWCC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/>
  <dc:creator>Robertson, Pargen</dc:creator>
  <cp:keywords/>
  <cp:lastModifiedBy>Aiken, Dale</cp:lastModifiedBy>
  <cp:revision>3</cp:revision>
  <cp:lastPrinted>2025-01-23T23:01:00Z</cp:lastPrinted>
  <dcterms:created xsi:type="dcterms:W3CDTF">2025-04-21T17:51:00Z</dcterms:created>
  <dcterms:modified xsi:type="dcterms:W3CDTF">2025-06-1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2ABE53BABE24D899972BDC94A6947</vt:lpwstr>
  </property>
</Properties>
</file>